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6BEFE" w14:textId="1AC5030C" w:rsidR="005814DE" w:rsidRPr="0073278B" w:rsidRDefault="0073278B" w:rsidP="0073278B">
      <w:pPr>
        <w:tabs>
          <w:tab w:val="left" w:pos="1649"/>
        </w:tabs>
        <w:jc w:val="center"/>
        <w:rPr>
          <w:b/>
          <w:bCs/>
          <w:sz w:val="40"/>
          <w:szCs w:val="40"/>
        </w:rPr>
      </w:pPr>
      <w:r w:rsidRPr="0073278B">
        <w:rPr>
          <w:b/>
          <w:bCs/>
          <w:sz w:val="40"/>
          <w:szCs w:val="40"/>
        </w:rPr>
        <w:t>Special Theme</w:t>
      </w:r>
      <w:r>
        <w:rPr>
          <w:b/>
          <w:bCs/>
          <w:sz w:val="40"/>
          <w:szCs w:val="40"/>
        </w:rPr>
        <w:t>d Project</w:t>
      </w:r>
      <w:r w:rsidRPr="0073278B">
        <w:rPr>
          <w:b/>
          <w:bCs/>
          <w:sz w:val="40"/>
          <w:szCs w:val="40"/>
        </w:rPr>
        <w:t>:</w:t>
      </w:r>
    </w:p>
    <w:p w14:paraId="27870C11" w14:textId="1EF64C01" w:rsidR="0073278B" w:rsidRPr="0073278B" w:rsidRDefault="0073278B" w:rsidP="0073278B">
      <w:pPr>
        <w:tabs>
          <w:tab w:val="left" w:pos="1649"/>
        </w:tabs>
        <w:jc w:val="center"/>
        <w:rPr>
          <w:b/>
          <w:bCs/>
          <w:sz w:val="40"/>
          <w:szCs w:val="40"/>
        </w:rPr>
      </w:pPr>
      <w:r w:rsidRPr="0073278B">
        <w:rPr>
          <w:b/>
          <w:bCs/>
          <w:sz w:val="40"/>
          <w:szCs w:val="40"/>
        </w:rPr>
        <w:t>Environmental Sustainability</w:t>
      </w:r>
    </w:p>
    <w:p w14:paraId="04D0BB27" w14:textId="77777777" w:rsidR="00AD1012" w:rsidRDefault="00AD1012" w:rsidP="005814DE">
      <w:pPr>
        <w:tabs>
          <w:tab w:val="left" w:pos="1649"/>
        </w:tabs>
        <w:rPr>
          <w:sz w:val="40"/>
          <w:szCs w:val="40"/>
        </w:rPr>
      </w:pPr>
    </w:p>
    <w:p w14:paraId="1D77B8E2" w14:textId="1239BC50" w:rsidR="00AD1012" w:rsidRDefault="00AD1012" w:rsidP="00AD1012">
      <w:pPr>
        <w:pStyle w:val="NormalWeb"/>
        <w:shd w:val="clear" w:color="auto" w:fill="FFFFFF"/>
        <w:rPr>
          <w:rFonts w:ascii="TimesNewRomanPSMT" w:hAnsi="TimesNewRomanPSMT"/>
        </w:rPr>
      </w:pPr>
      <w:r>
        <w:rPr>
          <w:rFonts w:ascii="TimesNewRomanPSMT" w:hAnsi="TimesNewRomanPSMT"/>
        </w:rPr>
        <w:t xml:space="preserve">Environmental sustainability and a changing climate </w:t>
      </w:r>
      <w:r w:rsidR="000B5FF2">
        <w:rPr>
          <w:rFonts w:ascii="TimesNewRomanPSMT" w:hAnsi="TimesNewRomanPSMT"/>
        </w:rPr>
        <w:t>are</w:t>
      </w:r>
      <w:r>
        <w:rPr>
          <w:rFonts w:ascii="TimesNewRomanPSMT" w:hAnsi="TimesNewRomanPSMT"/>
        </w:rPr>
        <w:t xml:space="preserve"> pressing issue</w:t>
      </w:r>
      <w:r w:rsidR="000B5FF2">
        <w:rPr>
          <w:rFonts w:ascii="TimesNewRomanPSMT" w:hAnsi="TimesNewRomanPSMT"/>
        </w:rPr>
        <w:t>s</w:t>
      </w:r>
      <w:r>
        <w:rPr>
          <w:rFonts w:ascii="TimesNewRomanPSMT" w:hAnsi="TimesNewRomanPSMT"/>
        </w:rPr>
        <w:t xml:space="preserve"> </w:t>
      </w:r>
      <w:r w:rsidR="000B5FF2">
        <w:rPr>
          <w:rFonts w:ascii="TimesNewRomanPSMT" w:hAnsi="TimesNewRomanPSMT"/>
        </w:rPr>
        <w:t>for</w:t>
      </w:r>
      <w:r>
        <w:rPr>
          <w:rFonts w:ascii="TimesNewRomanPSMT" w:hAnsi="TimesNewRomanPSMT"/>
        </w:rPr>
        <w:t xml:space="preserve"> our generation. Recently, the University of Waterloo has developed a</w:t>
      </w:r>
      <w:r w:rsidR="0073278B">
        <w:rPr>
          <w:rFonts w:ascii="TimesNewRomanPSMT" w:hAnsi="TimesNewRomanPSMT"/>
        </w:rPr>
        <w:t xml:space="preserve">n </w:t>
      </w:r>
      <w:hyperlink r:id="rId8" w:history="1">
        <w:r w:rsidR="0073278B" w:rsidRPr="0073278B">
          <w:rPr>
            <w:rStyle w:val="Hyperlink"/>
            <w:rFonts w:ascii="TimesNewRomanPSMT" w:hAnsi="TimesNewRomanPSMT"/>
          </w:rPr>
          <w:t>action plan</w:t>
        </w:r>
      </w:hyperlink>
      <w:r w:rsidR="0073278B">
        <w:rPr>
          <w:rFonts w:ascii="TimesNewRomanPSMT" w:hAnsi="TimesNewRomanPSMT"/>
        </w:rPr>
        <w:t xml:space="preserve"> to achieve carbon neutrality by 2050, in line with the goals of the </w:t>
      </w:r>
      <w:hyperlink r:id="rId9" w:history="1">
        <w:r w:rsidR="0073278B" w:rsidRPr="0073278B">
          <w:rPr>
            <w:rStyle w:val="Hyperlink"/>
            <w:rFonts w:ascii="TimesNewRomanPSMT" w:hAnsi="TimesNewRomanPSMT"/>
          </w:rPr>
          <w:t>sustainability strategy</w:t>
        </w:r>
      </w:hyperlink>
      <w:r w:rsidR="0073278B">
        <w:rPr>
          <w:rFonts w:ascii="TimesNewRomanPSMT" w:hAnsi="TimesNewRomanPSMT"/>
        </w:rPr>
        <w:t xml:space="preserve">. As this will impact all areas of campus, GSEF has </w:t>
      </w:r>
      <w:r>
        <w:rPr>
          <w:rFonts w:ascii="TimesNewRomanPSMT" w:hAnsi="TimesNewRomanPSMT"/>
        </w:rPr>
        <w:t xml:space="preserve">partnered with the Sustainability Office to fund projects </w:t>
      </w:r>
      <w:r w:rsidR="0073278B">
        <w:rPr>
          <w:rFonts w:ascii="TimesNewRomanPSMT" w:hAnsi="TimesNewRomanPSMT"/>
        </w:rPr>
        <w:t>designed to benefit graduate students an</w:t>
      </w:r>
      <w:r w:rsidR="00A91991">
        <w:rPr>
          <w:rFonts w:ascii="TimesNewRomanPSMT" w:hAnsi="TimesNewRomanPSMT"/>
        </w:rPr>
        <w:t>d</w:t>
      </w:r>
      <w:r w:rsidR="0073278B">
        <w:rPr>
          <w:rFonts w:ascii="TimesNewRomanPSMT" w:hAnsi="TimesNewRomanPSMT"/>
        </w:rPr>
        <w:t xml:space="preserve"> improve the environmental sustainability of the University of Waterloo in such areas as:</w:t>
      </w:r>
    </w:p>
    <w:p w14:paraId="5E305913" w14:textId="68079551"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Conferences</w:t>
      </w:r>
    </w:p>
    <w:p w14:paraId="73790AFA" w14:textId="0C7377AB"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Recycling programs</w:t>
      </w:r>
    </w:p>
    <w:p w14:paraId="44C28B4D" w14:textId="3669C45E"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Hydroponics</w:t>
      </w:r>
    </w:p>
    <w:p w14:paraId="155015EF" w14:textId="14BD0EF0"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Bicycle repair stations</w:t>
      </w:r>
    </w:p>
    <w:p w14:paraId="33F2C622" w14:textId="1D0CCBB8"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Lunch &amp; learns</w:t>
      </w:r>
    </w:p>
    <w:p w14:paraId="0EF01AC1" w14:textId="043AFA4E"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Awareness campaigns</w:t>
      </w:r>
    </w:p>
    <w:p w14:paraId="65A14013" w14:textId="148DECDF"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Waste reduction projects</w:t>
      </w:r>
    </w:p>
    <w:p w14:paraId="75375005" w14:textId="6DD8758D" w:rsidR="0073278B" w:rsidRPr="0073278B" w:rsidRDefault="0073278B" w:rsidP="00AD1012">
      <w:pPr>
        <w:pStyle w:val="NormalWeb"/>
        <w:numPr>
          <w:ilvl w:val="0"/>
          <w:numId w:val="1"/>
        </w:numPr>
        <w:shd w:val="clear" w:color="auto" w:fill="FFFFFF"/>
        <w:rPr>
          <w:rFonts w:ascii="TimesNewRomanPSMT" w:hAnsi="TimesNewRomanPSMT"/>
        </w:rPr>
      </w:pPr>
      <w:r>
        <w:rPr>
          <w:rFonts w:ascii="TimesNewRomanPSMT" w:hAnsi="TimesNewRomanPSMT"/>
        </w:rPr>
        <w:t>Anything that relates to environmental sustainability</w:t>
      </w:r>
    </w:p>
    <w:p w14:paraId="3D07DED5" w14:textId="3DC8A6CD" w:rsidR="00AD1012" w:rsidRPr="0073278B" w:rsidRDefault="0073278B" w:rsidP="00AD1012">
      <w:pPr>
        <w:pStyle w:val="NormalWeb"/>
        <w:shd w:val="clear" w:color="auto" w:fill="FFFFFF"/>
        <w:rPr>
          <w:rFonts w:ascii="TimesNewRomanPSMT" w:hAnsi="TimesNewRomanPSMT"/>
        </w:rPr>
      </w:pPr>
      <w:r>
        <w:rPr>
          <w:rFonts w:ascii="TimesNewRomanPSMT" w:hAnsi="TimesNewRomanPSMT"/>
        </w:rPr>
        <w:t xml:space="preserve">Submitted </w:t>
      </w:r>
      <w:r w:rsidR="00AD1012">
        <w:rPr>
          <w:rFonts w:ascii="TimesNewRomanPSMT" w:hAnsi="TimesNewRomanPSMT"/>
        </w:rPr>
        <w:t>project</w:t>
      </w:r>
      <w:r>
        <w:rPr>
          <w:rFonts w:ascii="TimesNewRomanPSMT" w:hAnsi="TimesNewRomanPSMT"/>
        </w:rPr>
        <w:t xml:space="preserve">s will be reviewed by the GSEF Project Review Committee, with comments from the Sustainability Office. </w:t>
      </w:r>
      <w:r w:rsidR="00AD1012">
        <w:rPr>
          <w:rFonts w:ascii="TimesNewRomanPSMT" w:hAnsi="TimesNewRomanPSMT"/>
        </w:rPr>
        <w:t xml:space="preserve">Before you fill this application, </w:t>
      </w:r>
      <w:r>
        <w:rPr>
          <w:rFonts w:ascii="TimesNewRomanPSMT" w:hAnsi="TimesNewRomanPSMT"/>
        </w:rPr>
        <w:t>please</w:t>
      </w:r>
      <w:r w:rsidR="00AD1012">
        <w:rPr>
          <w:rFonts w:ascii="TimesNewRomanPSMT" w:hAnsi="TimesNewRomanPSMT"/>
        </w:rPr>
        <w:t xml:space="preserve"> read all the instructions and guidelines available online on the GSEF webpage </w:t>
      </w:r>
      <w:r w:rsidR="00AD1012">
        <w:rPr>
          <w:rFonts w:ascii="TimesNewRomanPSMT" w:hAnsi="TimesNewRomanPSMT"/>
          <w:color w:val="0000FF"/>
        </w:rPr>
        <w:t>http://gsef.uwaterloo.ca</w:t>
      </w:r>
      <w:r w:rsidR="00AD1012">
        <w:rPr>
          <w:rFonts w:ascii="TimesNewRomanPSMT" w:hAnsi="TimesNewRomanPSMT"/>
        </w:rPr>
        <w:t xml:space="preserve">. </w:t>
      </w:r>
    </w:p>
    <w:p w14:paraId="7A4E44A9" w14:textId="78225E0F" w:rsidR="00AD1012" w:rsidRDefault="00AD1012" w:rsidP="00AD1012">
      <w:pPr>
        <w:pStyle w:val="NormalWeb"/>
        <w:shd w:val="clear" w:color="auto" w:fill="FFFFFF"/>
      </w:pPr>
      <w:r>
        <w:rPr>
          <w:rFonts w:ascii="TimesNewRomanPSMT" w:hAnsi="TimesNewRomanPSMT"/>
        </w:rPr>
        <w:t xml:space="preserve">After making sure that you go through all the sections of this electronic form, you need to submit it to the GSEF Coordinator at </w:t>
      </w:r>
      <w:r>
        <w:rPr>
          <w:rFonts w:ascii="TimesNewRomanPSMT" w:hAnsi="TimesNewRomanPSMT"/>
          <w:color w:val="0000FF"/>
        </w:rPr>
        <w:t xml:space="preserve">gsef@uwaterloo.ca </w:t>
      </w:r>
      <w:r>
        <w:rPr>
          <w:rFonts w:ascii="TimesNewRomanPSMT" w:hAnsi="TimesNewRomanPSMT"/>
        </w:rPr>
        <w:t xml:space="preserve">before the submission deadline announced on the GSEF webpage. All supplementary and supporting documents are to be submitted electronically in PDF format to the GSEF Coordinator along with the final application form before the submission deadline. </w:t>
      </w:r>
    </w:p>
    <w:p w14:paraId="6C818453" w14:textId="7B43FAA4" w:rsidR="007A213B" w:rsidRPr="007A213B" w:rsidRDefault="0073278B" w:rsidP="007A213B">
      <w:pPr>
        <w:pStyle w:val="NormalWeb"/>
        <w:shd w:val="clear" w:color="auto" w:fill="FFFFFF"/>
        <w:rPr>
          <w:rFonts w:ascii="TimesNewRomanPSMT" w:hAnsi="TimesNewRomanPSMT"/>
        </w:rPr>
      </w:pPr>
      <w:r>
        <w:rPr>
          <w:rFonts w:ascii="TimesNewRomanPSMT" w:hAnsi="TimesNewRomanPSMT"/>
        </w:rPr>
        <w:t xml:space="preserve">In addition to completing this application, all applicants are also encouraged to seek funding from the </w:t>
      </w:r>
      <w:hyperlink r:id="rId10" w:history="1">
        <w:r w:rsidRPr="0073278B">
          <w:rPr>
            <w:rStyle w:val="Hyperlink"/>
            <w:rFonts w:ascii="TimesNewRomanPSMT" w:hAnsi="TimesNewRomanPSMT"/>
          </w:rPr>
          <w:t>Sustainability Action Fund</w:t>
        </w:r>
      </w:hyperlink>
      <w:r w:rsidR="007A213B">
        <w:rPr>
          <w:rFonts w:ascii="TimesNewRomanPSMT" w:hAnsi="TimesNewRomanPSMT"/>
        </w:rPr>
        <w:t xml:space="preserve">, </w:t>
      </w:r>
      <w:hyperlink r:id="rId11" w:history="1">
        <w:r w:rsidR="007A213B" w:rsidRPr="007A213B">
          <w:rPr>
            <w:rStyle w:val="Hyperlink"/>
            <w:rFonts w:ascii="TimesNewRomanPSMT" w:hAnsi="TimesNewRomanPSMT"/>
          </w:rPr>
          <w:t>GSI</w:t>
        </w:r>
      </w:hyperlink>
      <w:r w:rsidR="007A213B" w:rsidRPr="007A213B">
        <w:rPr>
          <w:rFonts w:ascii="TimesNewRomanPSMT" w:hAnsi="TimesNewRomanPSMT"/>
        </w:rPr>
        <w:t>, </w:t>
      </w:r>
      <w:hyperlink r:id="rId12" w:history="1">
        <w:r w:rsidR="007A213B" w:rsidRPr="007A213B">
          <w:rPr>
            <w:rStyle w:val="Hyperlink"/>
            <w:rFonts w:ascii="TimesNewRomanPSMT" w:hAnsi="TimesNewRomanPSMT"/>
          </w:rPr>
          <w:t>WUSA</w:t>
        </w:r>
      </w:hyperlink>
      <w:r w:rsidR="007A213B" w:rsidRPr="007A213B">
        <w:rPr>
          <w:rFonts w:ascii="TimesNewRomanPSMT" w:hAnsi="TimesNewRomanPSMT"/>
        </w:rPr>
        <w:t>, and the undergraduate endowment funds of your department/faculty</w:t>
      </w:r>
      <w:r w:rsidR="007A213B">
        <w:rPr>
          <w:rFonts w:ascii="TimesNewRomanPSMT" w:hAnsi="TimesNewRomanPSMT"/>
        </w:rPr>
        <w:t>.</w:t>
      </w:r>
    </w:p>
    <w:p w14:paraId="5B4C0BC9" w14:textId="3FBE6721" w:rsidR="0073278B" w:rsidRDefault="0073278B" w:rsidP="00AD1012">
      <w:pPr>
        <w:pStyle w:val="NormalWeb"/>
        <w:shd w:val="clear" w:color="auto" w:fill="FFFFFF"/>
      </w:pPr>
    </w:p>
    <w:p w14:paraId="664BD82A" w14:textId="597F6D25" w:rsidR="00AD1012" w:rsidRDefault="0073278B" w:rsidP="00AD1012">
      <w:pPr>
        <w:pStyle w:val="NormalWeb"/>
        <w:shd w:val="clear" w:color="auto" w:fill="FFFFFF"/>
      </w:pPr>
      <w:r>
        <w:rPr>
          <w:rFonts w:ascii="TimesNewRomanPSMT" w:hAnsi="TimesNewRomanPSMT"/>
        </w:rPr>
        <w:br w:type="column"/>
      </w:r>
      <w:r w:rsidR="00AD1012">
        <w:rPr>
          <w:rFonts w:ascii="TimesNewRomanPS" w:hAnsi="TimesNewRomanPS"/>
          <w:b/>
          <w:bCs/>
          <w:sz w:val="40"/>
          <w:szCs w:val="40"/>
        </w:rPr>
        <w:lastRenderedPageBreak/>
        <w:t xml:space="preserve">Application Checklist </w:t>
      </w:r>
    </w:p>
    <w:p w14:paraId="06B0B694" w14:textId="77777777" w:rsidR="00AD1012" w:rsidRDefault="00AD1012" w:rsidP="00AD1012">
      <w:pPr>
        <w:pStyle w:val="NormalWeb"/>
        <w:shd w:val="clear" w:color="auto" w:fill="FFFFFF"/>
      </w:pPr>
      <w:r>
        <w:rPr>
          <w:rFonts w:ascii="TimesNewRomanPSMT" w:hAnsi="TimesNewRomanPSMT"/>
        </w:rPr>
        <w:t xml:space="preserve">Please ensure that all items are checked before submitting the application: </w:t>
      </w:r>
    </w:p>
    <w:p w14:paraId="4458F93F"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posed project helps to contribute to the improvement of the experience of graduate students at the University of Waterloo </w:t>
      </w:r>
    </w:p>
    <w:p w14:paraId="245EC98B"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ject is not related to a graduate student’s thesis work </w:t>
      </w:r>
    </w:p>
    <w:p w14:paraId="73939796" w14:textId="718512C9"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sidR="0073278B">
        <w:t>The project is not related to</w:t>
      </w:r>
      <w:r>
        <w:rPr>
          <w:rFonts w:ascii="TimesNewRomanPSMT" w:hAnsi="TimesNewRomanPSMT"/>
        </w:rPr>
        <w:t xml:space="preserve"> graduate student awards (although this may be part of the project in general, funding for this must come from elsewhere) </w:t>
      </w:r>
    </w:p>
    <w:p w14:paraId="002B54CD" w14:textId="3BF97874"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ject application has at least one letter of Faculty or Departmental </w:t>
      </w:r>
      <w:r w:rsidR="00A91991">
        <w:rPr>
          <w:rFonts w:ascii="TimesNewRomanPSMT" w:hAnsi="TimesNewRomanPSMT"/>
        </w:rPr>
        <w:t>support</w:t>
      </w:r>
      <w:r>
        <w:rPr>
          <w:rFonts w:ascii="TimesNewRomanPSMT" w:hAnsi="TimesNewRomanPSMT"/>
        </w:rPr>
        <w:t xml:space="preserve"> </w:t>
      </w:r>
    </w:p>
    <w:p w14:paraId="1960E0F7"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All questions in the application package have been completed </w:t>
      </w:r>
    </w:p>
    <w:p w14:paraId="770BED3C" w14:textId="77777777" w:rsidR="002613A4" w:rsidRDefault="002613A4" w:rsidP="005814DE">
      <w:pPr>
        <w:tabs>
          <w:tab w:val="left" w:pos="1649"/>
        </w:tabs>
        <w:rPr>
          <w:sz w:val="40"/>
          <w:szCs w:val="40"/>
        </w:rPr>
      </w:pPr>
    </w:p>
    <w:p w14:paraId="54AD6223" w14:textId="2EF48E82" w:rsidR="002613A4" w:rsidRPr="00416C5F" w:rsidRDefault="002613A4" w:rsidP="005814DE">
      <w:pPr>
        <w:tabs>
          <w:tab w:val="left" w:pos="1649"/>
        </w:tabs>
        <w:rPr>
          <w:sz w:val="40"/>
          <w:szCs w:val="40"/>
        </w:rPr>
      </w:pPr>
      <w:r>
        <w:rPr>
          <w:sz w:val="40"/>
          <w:szCs w:val="40"/>
        </w:rPr>
        <w:br w:type="column"/>
      </w:r>
    </w:p>
    <w:p w14:paraId="4EF9A2AF" w14:textId="77777777" w:rsidR="005814DE" w:rsidRPr="00416C5F" w:rsidRDefault="005814DE" w:rsidP="005814DE">
      <w:pPr>
        <w:rPr>
          <w:sz w:val="40"/>
          <w:szCs w:val="40"/>
        </w:rPr>
      </w:pPr>
    </w:p>
    <w:p w14:paraId="2CC2EB85" w14:textId="0F74896C" w:rsidR="003B7DEC" w:rsidRPr="00416C5F" w:rsidRDefault="003B7DEC" w:rsidP="003B7DEC">
      <w:pPr>
        <w:rPr>
          <w:sz w:val="20"/>
          <w:szCs w:val="20"/>
        </w:rPr>
      </w:pPr>
      <w:r w:rsidRPr="00416C5F">
        <w:rPr>
          <w:b/>
          <w:bCs/>
          <w:sz w:val="40"/>
          <w:szCs w:val="40"/>
          <w:u w:val="single"/>
        </w:rPr>
        <w:t>Section A: Information about the Applicant/Group</w:t>
      </w:r>
    </w:p>
    <w:p w14:paraId="4CD20955" w14:textId="77777777" w:rsidR="003B7DEC" w:rsidRPr="00416C5F" w:rsidRDefault="003B7DEC" w:rsidP="003B7DEC">
      <w:pPr>
        <w:spacing w:line="269" w:lineRule="exact"/>
        <w:rPr>
          <w:sz w:val="20"/>
          <w:szCs w:val="20"/>
        </w:rPr>
      </w:pPr>
    </w:p>
    <w:p w14:paraId="30BCEEAD" w14:textId="77777777" w:rsidR="003B7DEC" w:rsidRPr="00416C5F" w:rsidRDefault="003B7DEC" w:rsidP="003B7DEC">
      <w:r w:rsidRPr="00416C5F">
        <w:rPr>
          <w:b/>
          <w:bCs/>
        </w:rPr>
        <w:t xml:space="preserve">Project Title (please define any acronyms first, if applicable): </w:t>
      </w:r>
      <w:sdt>
        <w:sdtPr>
          <w:rPr>
            <w:bCs/>
          </w:rPr>
          <w:id w:val="-1569339671"/>
          <w:placeholder>
            <w:docPart w:val="1ED401A1E9BEEA44A7091CCBE1EAA81A"/>
          </w:placeholder>
          <w:showingPlcHdr/>
          <w:text/>
        </w:sdtPr>
        <w:sdtContent>
          <w:r w:rsidRPr="00416C5F">
            <w:rPr>
              <w:rStyle w:val="PlaceholderText"/>
              <w:color w:val="auto"/>
            </w:rPr>
            <w:t>Click here to enter text.</w:t>
          </w:r>
        </w:sdtContent>
      </w:sdt>
    </w:p>
    <w:p w14:paraId="5B1D32CB" w14:textId="77777777" w:rsidR="003B7DEC" w:rsidRPr="00416C5F" w:rsidRDefault="003B7DEC" w:rsidP="003B7DEC">
      <w:pPr>
        <w:rPr>
          <w:b/>
          <w:bCs/>
        </w:rPr>
      </w:pPr>
    </w:p>
    <w:p w14:paraId="0A328EAF" w14:textId="77777777" w:rsidR="003B7DEC" w:rsidRPr="00416C5F" w:rsidRDefault="003B7DEC" w:rsidP="003B7DEC">
      <w:pPr>
        <w:spacing w:line="293" w:lineRule="exact"/>
        <w:rPr>
          <w:b/>
        </w:rPr>
      </w:pPr>
      <w:r w:rsidRPr="00416C5F">
        <w:rPr>
          <w:b/>
        </w:rPr>
        <w:t>Brief project description: (please describe the basis of your project in one sentence).</w:t>
      </w:r>
    </w:p>
    <w:p w14:paraId="5098897E" w14:textId="77777777" w:rsidR="003B7DEC" w:rsidRPr="00416C5F" w:rsidRDefault="003B7DEC" w:rsidP="003B7DEC">
      <w:pPr>
        <w:spacing w:line="293" w:lineRule="exact"/>
      </w:pPr>
    </w:p>
    <w:sdt>
      <w:sdtPr>
        <w:id w:val="-368537566"/>
        <w:placeholder>
          <w:docPart w:val="9D97067D405B6244A9C9CEC2400C3B9B"/>
        </w:placeholder>
        <w:showingPlcHdr/>
      </w:sdtPr>
      <w:sdtContent>
        <w:p w14:paraId="06DF9047" w14:textId="77777777" w:rsidR="003B7DEC" w:rsidRPr="00416C5F" w:rsidRDefault="003B7DEC" w:rsidP="003B7DEC">
          <w:r w:rsidRPr="00416C5F">
            <w:rPr>
              <w:rStyle w:val="PlaceholderText"/>
              <w:color w:val="auto"/>
            </w:rPr>
            <w:t>Click here to enter text.</w:t>
          </w:r>
        </w:p>
      </w:sdtContent>
    </w:sdt>
    <w:p w14:paraId="49AE9DAD" w14:textId="77777777" w:rsidR="003B7DEC" w:rsidRPr="00416C5F" w:rsidRDefault="003B7DEC" w:rsidP="003B7DEC">
      <w:pPr>
        <w:rPr>
          <w:b/>
          <w:bCs/>
        </w:rPr>
      </w:pPr>
    </w:p>
    <w:p w14:paraId="4AE3E44B" w14:textId="77777777" w:rsidR="003B7DEC" w:rsidRPr="00416C5F" w:rsidRDefault="003B7DEC" w:rsidP="003B7DEC">
      <w:r w:rsidRPr="00416C5F">
        <w:rPr>
          <w:b/>
          <w:bCs/>
        </w:rPr>
        <w:t xml:space="preserve">Name of Applicant: </w:t>
      </w:r>
      <w:sdt>
        <w:sdtPr>
          <w:rPr>
            <w:bCs/>
          </w:rPr>
          <w:id w:val="-1576047860"/>
          <w:placeholder>
            <w:docPart w:val="6EA2CEC211E53C4883C7E4D12DA275F6"/>
          </w:placeholder>
          <w:showingPlcHdr/>
          <w:text/>
        </w:sdtPr>
        <w:sdtContent>
          <w:r w:rsidRPr="00416C5F">
            <w:rPr>
              <w:rStyle w:val="PlaceholderText"/>
              <w:color w:val="auto"/>
            </w:rPr>
            <w:t>Click here to enter text</w:t>
          </w:r>
        </w:sdtContent>
      </w:sdt>
    </w:p>
    <w:p w14:paraId="23B9E10C" w14:textId="77777777" w:rsidR="003B7DEC" w:rsidRPr="00416C5F" w:rsidRDefault="003B7DEC" w:rsidP="003B7DEC">
      <w:pPr>
        <w:tabs>
          <w:tab w:val="left" w:pos="2385"/>
          <w:tab w:val="left" w:pos="4185"/>
        </w:tabs>
        <w:spacing w:line="276" w:lineRule="exact"/>
      </w:pPr>
      <w:r w:rsidRPr="00416C5F">
        <w:tab/>
      </w:r>
      <w:r w:rsidRPr="00416C5F">
        <w:tab/>
      </w:r>
    </w:p>
    <w:p w14:paraId="2CFB4DFF" w14:textId="77777777" w:rsidR="003B7DEC" w:rsidRPr="00416C5F" w:rsidRDefault="003B7DEC" w:rsidP="003B7DEC">
      <w:r w:rsidRPr="00416C5F">
        <w:rPr>
          <w:b/>
          <w:bCs/>
        </w:rPr>
        <w:t>Department</w:t>
      </w:r>
      <w:r w:rsidRPr="00416C5F">
        <w:t xml:space="preserve">: </w:t>
      </w:r>
      <w:sdt>
        <w:sdtPr>
          <w:id w:val="1466851425"/>
          <w:placeholder>
            <w:docPart w:val="8D77737D22C5C140A3CFAAE4F2672C2E"/>
          </w:placeholder>
          <w:showingPlcHdr/>
          <w:text/>
        </w:sdtPr>
        <w:sdtContent>
          <w:r w:rsidRPr="00416C5F">
            <w:rPr>
              <w:rStyle w:val="PlaceholderText"/>
              <w:color w:val="auto"/>
            </w:rPr>
            <w:t>Click here to enter text.</w:t>
          </w:r>
        </w:sdtContent>
      </w:sdt>
    </w:p>
    <w:p w14:paraId="3FEBF1CC" w14:textId="77777777" w:rsidR="003B7DEC" w:rsidRPr="00416C5F" w:rsidRDefault="003B7DEC" w:rsidP="003B7DEC">
      <w:pPr>
        <w:spacing w:line="276" w:lineRule="exact"/>
      </w:pPr>
    </w:p>
    <w:p w14:paraId="59A807DC" w14:textId="77777777" w:rsidR="003B7DEC" w:rsidRPr="00416C5F" w:rsidRDefault="003B7DEC" w:rsidP="003B7DEC">
      <w:r w:rsidRPr="00416C5F">
        <w:rPr>
          <w:b/>
          <w:bCs/>
        </w:rPr>
        <w:t>Program</w:t>
      </w:r>
      <w:r w:rsidRPr="00416C5F">
        <w:t>:</w:t>
      </w:r>
    </w:p>
    <w:p w14:paraId="1E425A37" w14:textId="77777777" w:rsidR="003B7DEC" w:rsidRPr="00416C5F" w:rsidRDefault="003B7DEC" w:rsidP="003B7DEC"/>
    <w:p w14:paraId="728BBAE8" w14:textId="77777777" w:rsidR="003B7DEC" w:rsidRPr="00416C5F" w:rsidRDefault="00000000" w:rsidP="003B7DEC">
      <w:sdt>
        <w:sdtPr>
          <w:id w:val="1254395186"/>
          <w14:checkbox>
            <w14:checked w14:val="0"/>
            <w14:checkedState w14:val="2612" w14:font="MS Gothic"/>
            <w14:uncheckedState w14:val="2610" w14:font="MS Gothic"/>
          </w14:checkbox>
        </w:sdtPr>
        <w:sdtContent>
          <w:r w:rsidR="003B7DEC" w:rsidRPr="00416C5F">
            <w:rPr>
              <w:rFonts w:ascii="MS Gothic" w:eastAsia="MS Gothic" w:hAnsi="MS Gothic" w:cs="MS Gothic" w:hint="eastAsia"/>
            </w:rPr>
            <w:t>☐</w:t>
          </w:r>
        </w:sdtContent>
      </w:sdt>
      <w:r w:rsidR="003B7DEC" w:rsidRPr="00416C5F">
        <w:t xml:space="preserve">Full Time      </w:t>
      </w:r>
      <w:sdt>
        <w:sdtPr>
          <w:id w:val="2071073248"/>
          <w14:checkbox>
            <w14:checked w14:val="0"/>
            <w14:checkedState w14:val="2612" w14:font="MS Gothic"/>
            <w14:uncheckedState w14:val="2610" w14:font="MS Gothic"/>
          </w14:checkbox>
        </w:sdtPr>
        <w:sdtContent>
          <w:r w:rsidR="003B7DEC" w:rsidRPr="00416C5F">
            <w:rPr>
              <w:rFonts w:ascii="MS Gothic" w:eastAsia="MS Gothic" w:hAnsi="MS Gothic" w:cs="MS Gothic" w:hint="eastAsia"/>
            </w:rPr>
            <w:t>☐</w:t>
          </w:r>
        </w:sdtContent>
      </w:sdt>
      <w:r w:rsidR="003B7DEC" w:rsidRPr="00416C5F">
        <w:t xml:space="preserve"> Part Time</w:t>
      </w:r>
    </w:p>
    <w:p w14:paraId="758E48B2" w14:textId="77777777" w:rsidR="003B7DEC" w:rsidRPr="00416C5F" w:rsidRDefault="003B7DEC" w:rsidP="003B7DEC">
      <w:pPr>
        <w:spacing w:line="276" w:lineRule="exact"/>
      </w:pPr>
    </w:p>
    <w:p w14:paraId="6E87BC96" w14:textId="77777777" w:rsidR="003B7DEC" w:rsidRPr="00416C5F" w:rsidRDefault="003B7DEC" w:rsidP="003B7DEC">
      <w:r w:rsidRPr="00416C5F">
        <w:rPr>
          <w:b/>
          <w:bCs/>
        </w:rPr>
        <w:t>Number of Terms Remaining in Program</w:t>
      </w:r>
      <w:r w:rsidRPr="00416C5F">
        <w:t xml:space="preserve">: </w:t>
      </w:r>
      <w:sdt>
        <w:sdtPr>
          <w:id w:val="538860051"/>
          <w:placeholder>
            <w:docPart w:val="572038A84F37214394C7828C4B5B22D4"/>
          </w:placeholder>
          <w:showingPlcHdr/>
          <w:text/>
        </w:sdtPr>
        <w:sdtContent>
          <w:r w:rsidRPr="00416C5F">
            <w:rPr>
              <w:rStyle w:val="PlaceholderText"/>
              <w:color w:val="auto"/>
            </w:rPr>
            <w:t>Click here to enter text.</w:t>
          </w:r>
        </w:sdtContent>
      </w:sdt>
    </w:p>
    <w:p w14:paraId="685AC44B" w14:textId="77777777" w:rsidR="003B7DEC" w:rsidRPr="00416C5F" w:rsidRDefault="003B7DEC" w:rsidP="003B7DEC">
      <w:pPr>
        <w:spacing w:line="282" w:lineRule="exact"/>
      </w:pPr>
    </w:p>
    <w:p w14:paraId="7D29708C" w14:textId="77777777" w:rsidR="003B7DEC" w:rsidRPr="00416C5F" w:rsidRDefault="003B7DEC" w:rsidP="003B7DEC">
      <w:r w:rsidRPr="00416C5F">
        <w:rPr>
          <w:b/>
          <w:bCs/>
        </w:rPr>
        <w:t xml:space="preserve">E-mail Address: </w:t>
      </w:r>
      <w:sdt>
        <w:sdtPr>
          <w:rPr>
            <w:bCs/>
          </w:rPr>
          <w:id w:val="-1687436451"/>
          <w:placeholder>
            <w:docPart w:val="47B23C71FD20644DA12494EE5FE047FF"/>
          </w:placeholder>
          <w:showingPlcHdr/>
          <w:text/>
        </w:sdtPr>
        <w:sdtContent>
          <w:r w:rsidRPr="00416C5F">
            <w:rPr>
              <w:rStyle w:val="PlaceholderText"/>
              <w:color w:val="auto"/>
            </w:rPr>
            <w:t>Click here to enter text.</w:t>
          </w:r>
        </w:sdtContent>
      </w:sdt>
    </w:p>
    <w:p w14:paraId="66D94827" w14:textId="77777777" w:rsidR="003B7DEC" w:rsidRPr="00416C5F" w:rsidRDefault="003B7DEC" w:rsidP="003B7DEC">
      <w:pPr>
        <w:spacing w:line="288" w:lineRule="exact"/>
      </w:pPr>
    </w:p>
    <w:p w14:paraId="38B1EE17" w14:textId="77777777" w:rsidR="003B7DEC" w:rsidRPr="00416C5F" w:rsidRDefault="003B7DEC" w:rsidP="003B7DEC">
      <w:pPr>
        <w:spacing w:line="233" w:lineRule="auto"/>
        <w:ind w:right="120"/>
      </w:pPr>
      <w:bookmarkStart w:id="0" w:name="page3"/>
      <w:bookmarkEnd w:id="0"/>
      <w:r w:rsidRPr="00416C5F">
        <w:rPr>
          <w:b/>
          <w:bCs/>
        </w:rPr>
        <w:t>Which department/organization/club are you applying on behalf of? What is your position within the club?</w:t>
      </w:r>
    </w:p>
    <w:p w14:paraId="1D07ADBE" w14:textId="77777777" w:rsidR="003B7DEC" w:rsidRPr="00416C5F" w:rsidRDefault="003B7DEC" w:rsidP="003B7DEC">
      <w:pPr>
        <w:rPr>
          <w:b/>
          <w:bCs/>
        </w:rPr>
      </w:pPr>
    </w:p>
    <w:sdt>
      <w:sdtPr>
        <w:rPr>
          <w:bCs/>
        </w:rPr>
        <w:id w:val="-710738326"/>
        <w:placeholder>
          <w:docPart w:val="AD1285345A6D2644B89D6DC445EC9DF9"/>
        </w:placeholder>
        <w:showingPlcHdr/>
        <w:text/>
      </w:sdtPr>
      <w:sdtContent>
        <w:p w14:paraId="6B161BD5" w14:textId="4BA7C48A" w:rsidR="003B7DEC" w:rsidRPr="00416C5F" w:rsidRDefault="003B7DEC" w:rsidP="003B7DEC">
          <w:pPr>
            <w:rPr>
              <w:b/>
              <w:bCs/>
            </w:rPr>
          </w:pPr>
          <w:r w:rsidRPr="00416C5F">
            <w:rPr>
              <w:rStyle w:val="PlaceholderText"/>
              <w:color w:val="auto"/>
            </w:rPr>
            <w:t>Click here to enter text.</w:t>
          </w:r>
        </w:p>
      </w:sdtContent>
    </w:sdt>
    <w:p w14:paraId="6A02A43D" w14:textId="77777777" w:rsidR="003B7DEC" w:rsidRPr="00416C5F" w:rsidRDefault="003B7DEC" w:rsidP="003B7DEC">
      <w:pPr>
        <w:rPr>
          <w:b/>
          <w:bCs/>
          <w:sz w:val="40"/>
          <w:szCs w:val="40"/>
          <w:u w:val="single"/>
        </w:rPr>
      </w:pPr>
    </w:p>
    <w:p w14:paraId="02639D3E" w14:textId="77777777" w:rsidR="003B7DEC" w:rsidRPr="00416C5F" w:rsidRDefault="003B7DEC" w:rsidP="003B7DEC">
      <w:pPr>
        <w:rPr>
          <w:sz w:val="20"/>
          <w:szCs w:val="20"/>
        </w:rPr>
      </w:pPr>
      <w:r w:rsidRPr="00416C5F">
        <w:rPr>
          <w:b/>
          <w:bCs/>
          <w:sz w:val="40"/>
          <w:szCs w:val="40"/>
          <w:u w:val="single"/>
        </w:rPr>
        <w:t>Section B: Information about the Project</w:t>
      </w:r>
    </w:p>
    <w:p w14:paraId="42940846" w14:textId="0A167BFF" w:rsidR="003B7DEC" w:rsidRPr="00416C5F" w:rsidRDefault="003B7DEC" w:rsidP="003B7DEC">
      <w:pPr>
        <w:spacing w:line="293" w:lineRule="exact"/>
      </w:pPr>
    </w:p>
    <w:p w14:paraId="1B9F90A6" w14:textId="2698C81B" w:rsidR="003B7DEC" w:rsidRPr="00416C5F" w:rsidRDefault="002613A4" w:rsidP="003B7DEC">
      <w:pPr>
        <w:spacing w:line="293" w:lineRule="exact"/>
        <w:rPr>
          <w:b/>
          <w:bCs/>
        </w:rPr>
      </w:pPr>
      <w:r>
        <w:rPr>
          <w:b/>
          <w:bCs/>
        </w:rPr>
        <w:t xml:space="preserve">How does your project relate to environmental sustainability? How does your project relate to the </w:t>
      </w:r>
      <w:hyperlink r:id="rId13" w:history="1">
        <w:r w:rsidRPr="002613A4">
          <w:rPr>
            <w:rStyle w:val="Hyperlink"/>
            <w:b/>
            <w:bCs/>
          </w:rPr>
          <w:t>University of Waterloo’s sustainability strategy</w:t>
        </w:r>
      </w:hyperlink>
      <w:r>
        <w:rPr>
          <w:b/>
          <w:bCs/>
        </w:rPr>
        <w:t xml:space="preserve"> and how will your project benefit graduate students</w:t>
      </w:r>
      <w:r w:rsidR="00E03E5C" w:rsidRPr="00416C5F">
        <w:rPr>
          <w:b/>
          <w:bCs/>
        </w:rPr>
        <w:t>?</w:t>
      </w:r>
      <w:r>
        <w:rPr>
          <w:b/>
          <w:bCs/>
        </w:rPr>
        <w:t xml:space="preserve"> </w:t>
      </w:r>
      <w:r w:rsidRPr="00416C5F">
        <w:rPr>
          <w:b/>
          <w:bCs/>
        </w:rPr>
        <w:t>How many UW grad students will benefit? How many other students/community members?</w:t>
      </w:r>
    </w:p>
    <w:p w14:paraId="7ABC6FFF" w14:textId="49C1EBDB" w:rsidR="003B7DEC" w:rsidRDefault="003B7DEC" w:rsidP="003B7DEC">
      <w:pPr>
        <w:spacing w:line="293" w:lineRule="exact"/>
      </w:pPr>
    </w:p>
    <w:sdt>
      <w:sdtPr>
        <w:id w:val="1354383461"/>
        <w:placeholder>
          <w:docPart w:val="1DF2E6DBDE1E814C95D95530081EAD3A"/>
        </w:placeholder>
        <w:showingPlcHdr/>
        <w:text/>
      </w:sdtPr>
      <w:sdtContent>
        <w:p w14:paraId="605432FB" w14:textId="77777777" w:rsidR="002613A4" w:rsidRDefault="002613A4" w:rsidP="002613A4">
          <w:pPr>
            <w:spacing w:line="215" w:lineRule="exact"/>
          </w:pPr>
          <w:r w:rsidRPr="00416C5F">
            <w:rPr>
              <w:rStyle w:val="PlaceholderText"/>
              <w:color w:val="auto"/>
            </w:rPr>
            <w:t>Click here to enter text.</w:t>
          </w:r>
        </w:p>
      </w:sdtContent>
    </w:sdt>
    <w:p w14:paraId="2F81F9EA" w14:textId="77777777" w:rsidR="002613A4" w:rsidRDefault="002613A4" w:rsidP="003B7DEC">
      <w:pPr>
        <w:spacing w:line="293" w:lineRule="exact"/>
      </w:pPr>
    </w:p>
    <w:p w14:paraId="2EE7262C" w14:textId="77777777" w:rsidR="002613A4" w:rsidRPr="00416C5F" w:rsidRDefault="002613A4" w:rsidP="003B7DEC">
      <w:pPr>
        <w:spacing w:line="293" w:lineRule="exact"/>
      </w:pPr>
    </w:p>
    <w:p w14:paraId="440E3A7A" w14:textId="76054093" w:rsidR="003B7DEC" w:rsidRPr="00416C5F" w:rsidRDefault="006000C7" w:rsidP="003B7DEC">
      <w:pPr>
        <w:spacing w:line="238" w:lineRule="auto"/>
        <w:jc w:val="both"/>
        <w:rPr>
          <w:b/>
          <w:bCs/>
        </w:rPr>
      </w:pPr>
      <w:r w:rsidRPr="00416C5F">
        <w:rPr>
          <w:b/>
          <w:bCs/>
        </w:rPr>
        <w:t>Please describe your project in detail, including</w:t>
      </w:r>
      <w:r w:rsidR="002613A4">
        <w:rPr>
          <w:b/>
          <w:bCs/>
        </w:rPr>
        <w:t xml:space="preserve"> the goals,</w:t>
      </w:r>
      <w:r w:rsidRPr="00416C5F">
        <w:rPr>
          <w:b/>
          <w:bCs/>
        </w:rPr>
        <w:t xml:space="preserve"> </w:t>
      </w:r>
      <w:r w:rsidR="003B7DEC" w:rsidRPr="00416C5F">
        <w:rPr>
          <w:b/>
          <w:bCs/>
        </w:rPr>
        <w:t xml:space="preserve">how many people are working on the project, </w:t>
      </w:r>
      <w:r w:rsidR="002613A4">
        <w:rPr>
          <w:b/>
          <w:bCs/>
        </w:rPr>
        <w:t>the timeline of your project (including key dates and activities)</w:t>
      </w:r>
      <w:r w:rsidR="003B7DEC" w:rsidRPr="00416C5F">
        <w:rPr>
          <w:b/>
          <w:bCs/>
        </w:rPr>
        <w:t>,</w:t>
      </w:r>
      <w:r w:rsidR="002613A4">
        <w:rPr>
          <w:b/>
          <w:bCs/>
        </w:rPr>
        <w:t xml:space="preserve"> and</w:t>
      </w:r>
      <w:r w:rsidR="003B7DEC" w:rsidRPr="00416C5F">
        <w:rPr>
          <w:b/>
          <w:bCs/>
        </w:rPr>
        <w:t xml:space="preserve"> when you will end the project, and any other important information you may want to provide. </w:t>
      </w:r>
      <w:r w:rsidR="002613A4" w:rsidRPr="00416C5F">
        <w:rPr>
          <w:b/>
          <w:bCs/>
        </w:rPr>
        <w:t>If applicable, also comment on the ecological footprint</w:t>
      </w:r>
      <w:r w:rsidR="007E4078">
        <w:rPr>
          <w:b/>
          <w:bCs/>
        </w:rPr>
        <w:t xml:space="preserve"> and environmental impact</w:t>
      </w:r>
      <w:r w:rsidR="002613A4" w:rsidRPr="00416C5F">
        <w:rPr>
          <w:b/>
          <w:bCs/>
        </w:rPr>
        <w:t xml:space="preserve"> of the project</w:t>
      </w:r>
      <w:r w:rsidR="002613A4">
        <w:rPr>
          <w:b/>
          <w:bCs/>
        </w:rPr>
        <w:t xml:space="preserve">. </w:t>
      </w:r>
      <w:r w:rsidR="003B7DEC" w:rsidRPr="00416C5F">
        <w:rPr>
          <w:b/>
          <w:bCs/>
        </w:rPr>
        <w:t xml:space="preserve">Please note: The more information you provide, the better it is for the </w:t>
      </w:r>
      <w:r w:rsidR="0084531F">
        <w:rPr>
          <w:b/>
          <w:bCs/>
        </w:rPr>
        <w:t xml:space="preserve">Project </w:t>
      </w:r>
      <w:r w:rsidR="0084531F">
        <w:rPr>
          <w:b/>
          <w:bCs/>
        </w:rPr>
        <w:lastRenderedPageBreak/>
        <w:t>R</w:t>
      </w:r>
      <w:r w:rsidR="003B7DEC" w:rsidRPr="00416C5F">
        <w:rPr>
          <w:b/>
          <w:bCs/>
        </w:rPr>
        <w:t xml:space="preserve">eview </w:t>
      </w:r>
      <w:r w:rsidR="0084531F">
        <w:rPr>
          <w:b/>
          <w:bCs/>
        </w:rPr>
        <w:t>C</w:t>
      </w:r>
      <w:r w:rsidR="003B7DEC" w:rsidRPr="00416C5F">
        <w:rPr>
          <w:b/>
          <w:bCs/>
        </w:rPr>
        <w:t>ommittee to make their decision. As well, please look forward to other questions to ensure you are not answering questions that will be asked further in the application.</w:t>
      </w:r>
    </w:p>
    <w:p w14:paraId="70E62B04" w14:textId="52659169" w:rsidR="003B7DEC" w:rsidRDefault="003B7DEC" w:rsidP="003B7DEC">
      <w:pPr>
        <w:spacing w:line="238" w:lineRule="auto"/>
        <w:jc w:val="both"/>
        <w:rPr>
          <w:b/>
          <w:bCs/>
        </w:rPr>
      </w:pPr>
    </w:p>
    <w:sdt>
      <w:sdtPr>
        <w:id w:val="502556995"/>
        <w:placeholder>
          <w:docPart w:val="1962EB4173402E429AC0EB7C012E2C10"/>
        </w:placeholder>
        <w:showingPlcHdr/>
        <w:text/>
      </w:sdtPr>
      <w:sdtContent>
        <w:p w14:paraId="4C290132" w14:textId="77777777" w:rsidR="002613A4" w:rsidRDefault="002613A4" w:rsidP="002613A4">
          <w:pPr>
            <w:spacing w:line="215" w:lineRule="exact"/>
          </w:pPr>
          <w:r w:rsidRPr="00416C5F">
            <w:rPr>
              <w:rStyle w:val="PlaceholderText"/>
              <w:color w:val="auto"/>
            </w:rPr>
            <w:t>Click here to enter text.</w:t>
          </w:r>
        </w:p>
      </w:sdtContent>
    </w:sdt>
    <w:p w14:paraId="1D883F8A" w14:textId="77777777" w:rsidR="002613A4" w:rsidRPr="00416C5F" w:rsidRDefault="002613A4" w:rsidP="003B7DEC">
      <w:pPr>
        <w:spacing w:line="238" w:lineRule="auto"/>
        <w:jc w:val="both"/>
        <w:rPr>
          <w:b/>
          <w:bCs/>
        </w:rPr>
      </w:pPr>
    </w:p>
    <w:p w14:paraId="490D2A58" w14:textId="3DB24D9F" w:rsidR="003B7DEC" w:rsidRPr="00416C5F" w:rsidRDefault="003B7DEC" w:rsidP="003B7DEC">
      <w:pPr>
        <w:spacing w:line="238" w:lineRule="auto"/>
        <w:jc w:val="both"/>
      </w:pPr>
    </w:p>
    <w:p w14:paraId="10A6A01F" w14:textId="55DC83D9" w:rsidR="00482C27" w:rsidRDefault="00FF3FE2" w:rsidP="003B7DEC">
      <w:pPr>
        <w:spacing w:line="234" w:lineRule="auto"/>
        <w:ind w:right="380"/>
        <w:rPr>
          <w:b/>
          <w:bCs/>
        </w:rPr>
      </w:pPr>
      <w:bookmarkStart w:id="1" w:name="_Hlk74833916"/>
      <w:r>
        <w:rPr>
          <w:b/>
          <w:bCs/>
        </w:rPr>
        <w:t xml:space="preserve">Have you applied life cycle thinking to your proposed project? According to the </w:t>
      </w:r>
      <w:hyperlink r:id="rId14" w:history="1">
        <w:r w:rsidRPr="00482C27">
          <w:rPr>
            <w:rStyle w:val="Hyperlink"/>
            <w:b/>
            <w:bCs/>
          </w:rPr>
          <w:t>Life Cycle Initiative</w:t>
        </w:r>
      </w:hyperlink>
      <w:r>
        <w:rPr>
          <w:b/>
          <w:bCs/>
        </w:rPr>
        <w:t>, life cycle thinking</w:t>
      </w:r>
      <w:r w:rsidR="00482C27">
        <w:rPr>
          <w:b/>
          <w:bCs/>
        </w:rPr>
        <w:t xml:space="preserve"> is</w:t>
      </w:r>
      <w:r>
        <w:rPr>
          <w:b/>
          <w:bCs/>
        </w:rPr>
        <w:t xml:space="preserve"> the process by which you consider the environmental, social, and economic impacts a product, or project, has throughout its existence. </w:t>
      </w:r>
    </w:p>
    <w:p w14:paraId="7BE97671" w14:textId="77777777" w:rsidR="00482C27" w:rsidRDefault="00482C27" w:rsidP="003B7DEC">
      <w:pPr>
        <w:spacing w:line="234" w:lineRule="auto"/>
        <w:ind w:right="380"/>
        <w:rPr>
          <w:b/>
          <w:bCs/>
        </w:rPr>
      </w:pPr>
    </w:p>
    <w:p w14:paraId="27556EED" w14:textId="201EEC6F" w:rsidR="00B966AD" w:rsidRDefault="00FF3FE2" w:rsidP="003B7DEC">
      <w:pPr>
        <w:spacing w:line="234" w:lineRule="auto"/>
        <w:ind w:right="380"/>
        <w:rPr>
          <w:b/>
          <w:bCs/>
        </w:rPr>
      </w:pPr>
      <w:r>
        <w:rPr>
          <w:b/>
          <w:bCs/>
        </w:rPr>
        <w:t xml:space="preserve">In terms of this </w:t>
      </w:r>
      <w:r w:rsidR="00991CE5">
        <w:rPr>
          <w:b/>
          <w:bCs/>
        </w:rPr>
        <w:t>application</w:t>
      </w:r>
      <w:r>
        <w:rPr>
          <w:b/>
          <w:bCs/>
        </w:rPr>
        <w:t xml:space="preserve">, you do not need to conduct a formal </w:t>
      </w:r>
      <w:r w:rsidR="000C3021">
        <w:rPr>
          <w:b/>
          <w:bCs/>
        </w:rPr>
        <w:t xml:space="preserve">or computational </w:t>
      </w:r>
      <w:r>
        <w:rPr>
          <w:b/>
          <w:bCs/>
        </w:rPr>
        <w:t xml:space="preserve">life cycle assessment. Instead, please </w:t>
      </w:r>
      <w:r w:rsidR="00B966AD">
        <w:rPr>
          <w:b/>
          <w:bCs/>
        </w:rPr>
        <w:t xml:space="preserve">describe how you will </w:t>
      </w:r>
      <w:r w:rsidR="00BF23D6">
        <w:rPr>
          <w:b/>
          <w:bCs/>
        </w:rPr>
        <w:t xml:space="preserve">address </w:t>
      </w:r>
      <w:r w:rsidR="000153BF">
        <w:rPr>
          <w:b/>
          <w:bCs/>
        </w:rPr>
        <w:t>any prevalent impacts arising from</w:t>
      </w:r>
      <w:r w:rsidR="000C3021">
        <w:rPr>
          <w:b/>
          <w:bCs/>
        </w:rPr>
        <w:t xml:space="preserve"> the</w:t>
      </w:r>
      <w:r w:rsidR="000153BF">
        <w:rPr>
          <w:b/>
          <w:bCs/>
        </w:rPr>
        <w:t xml:space="preserve"> life cycle thinking </w:t>
      </w:r>
      <w:r w:rsidR="00991CE5">
        <w:rPr>
          <w:b/>
          <w:bCs/>
        </w:rPr>
        <w:t>exercise</w:t>
      </w:r>
      <w:r w:rsidR="000153BF">
        <w:rPr>
          <w:b/>
          <w:bCs/>
        </w:rPr>
        <w:t xml:space="preserve">. Furthermore, </w:t>
      </w:r>
      <w:r w:rsidR="00B966AD">
        <w:rPr>
          <w:b/>
          <w:bCs/>
        </w:rPr>
        <w:t xml:space="preserve">please discuss how </w:t>
      </w:r>
      <w:r w:rsidR="0097747A">
        <w:rPr>
          <w:b/>
          <w:bCs/>
        </w:rPr>
        <w:t>you will ensure that the procurement</w:t>
      </w:r>
      <w:r w:rsidR="00C82F01">
        <w:rPr>
          <w:b/>
          <w:bCs/>
        </w:rPr>
        <w:t>,</w:t>
      </w:r>
      <w:r w:rsidR="0097747A">
        <w:rPr>
          <w:b/>
          <w:bCs/>
        </w:rPr>
        <w:t xml:space="preserve"> disposal</w:t>
      </w:r>
      <w:r w:rsidR="00482C27">
        <w:rPr>
          <w:b/>
          <w:bCs/>
        </w:rPr>
        <w:t>,</w:t>
      </w:r>
      <w:r w:rsidR="0097747A">
        <w:rPr>
          <w:b/>
          <w:bCs/>
        </w:rPr>
        <w:t xml:space="preserve"> </w:t>
      </w:r>
      <w:r w:rsidR="00C82F01">
        <w:rPr>
          <w:b/>
          <w:bCs/>
        </w:rPr>
        <w:t xml:space="preserve">or reuse </w:t>
      </w:r>
      <w:r w:rsidR="0097747A">
        <w:rPr>
          <w:b/>
          <w:bCs/>
        </w:rPr>
        <w:t xml:space="preserve">of materials for the project will be done in a sustainable manner. </w:t>
      </w:r>
    </w:p>
    <w:bookmarkEnd w:id="1"/>
    <w:p w14:paraId="7A6C3E5C" w14:textId="52E7D004" w:rsidR="00B966AD" w:rsidRDefault="00B966AD" w:rsidP="003B7DEC">
      <w:pPr>
        <w:spacing w:line="234" w:lineRule="auto"/>
        <w:ind w:right="380"/>
        <w:rPr>
          <w:b/>
          <w:bCs/>
        </w:rPr>
      </w:pPr>
    </w:p>
    <w:p w14:paraId="2956DD85" w14:textId="77777777" w:rsidR="00B966AD" w:rsidRDefault="00000000" w:rsidP="00B966AD">
      <w:pPr>
        <w:spacing w:line="215" w:lineRule="exact"/>
      </w:pPr>
      <w:sdt>
        <w:sdtPr>
          <w:id w:val="-1171560513"/>
          <w:placeholder>
            <w:docPart w:val="D27F59D3716D4F218496ADA861DE6790"/>
          </w:placeholder>
          <w:showingPlcHdr/>
          <w:text/>
        </w:sdtPr>
        <w:sdtContent>
          <w:r w:rsidR="00B966AD" w:rsidRPr="00416C5F">
            <w:rPr>
              <w:rStyle w:val="PlaceholderText"/>
              <w:color w:val="auto"/>
            </w:rPr>
            <w:t>Click here to enter text.</w:t>
          </w:r>
        </w:sdtContent>
      </w:sdt>
    </w:p>
    <w:p w14:paraId="222413BE" w14:textId="77777777" w:rsidR="00B966AD" w:rsidRDefault="00B966AD" w:rsidP="003B7DEC">
      <w:pPr>
        <w:spacing w:line="234" w:lineRule="auto"/>
        <w:ind w:right="380"/>
        <w:rPr>
          <w:b/>
          <w:bCs/>
        </w:rPr>
      </w:pPr>
    </w:p>
    <w:p w14:paraId="70E1FF27" w14:textId="77777777" w:rsidR="00B966AD" w:rsidRDefault="00B966AD" w:rsidP="003B7DEC">
      <w:pPr>
        <w:spacing w:line="234" w:lineRule="auto"/>
        <w:ind w:right="380"/>
        <w:rPr>
          <w:b/>
          <w:bCs/>
        </w:rPr>
      </w:pPr>
    </w:p>
    <w:p w14:paraId="35C7D920" w14:textId="67C262CE" w:rsidR="003B7DEC" w:rsidRPr="00416C5F" w:rsidRDefault="003B7DEC" w:rsidP="003B7DEC">
      <w:pPr>
        <w:spacing w:line="234" w:lineRule="auto"/>
        <w:ind w:right="380"/>
      </w:pPr>
      <w:r w:rsidRPr="00416C5F">
        <w:rPr>
          <w:b/>
          <w:bCs/>
        </w:rPr>
        <w:t>Are you aware of any similar program or initiative that is being organized, or has been organized in your department or university community?</w:t>
      </w:r>
      <w:r w:rsidR="001234D0" w:rsidRPr="00416C5F">
        <w:rPr>
          <w:b/>
          <w:bCs/>
        </w:rPr>
        <w:t xml:space="preserve"> If so, how is your proposal different?</w:t>
      </w:r>
    </w:p>
    <w:p w14:paraId="4EE169AE" w14:textId="77777777" w:rsidR="003B7DEC" w:rsidRPr="00416C5F" w:rsidRDefault="003B7DEC" w:rsidP="003B7DEC">
      <w:pPr>
        <w:spacing w:line="249" w:lineRule="auto"/>
        <w:ind w:right="720"/>
      </w:pPr>
    </w:p>
    <w:sdt>
      <w:sdtPr>
        <w:id w:val="533853304"/>
        <w:placeholder>
          <w:docPart w:val="E29EE8E18A07F04CABBA6EB68BD3D737"/>
        </w:placeholder>
        <w:showingPlcHdr/>
        <w:text/>
      </w:sdtPr>
      <w:sdtContent>
        <w:p w14:paraId="7E1B144D" w14:textId="77777777" w:rsidR="002613A4" w:rsidRDefault="002613A4" w:rsidP="002613A4">
          <w:pPr>
            <w:spacing w:line="215" w:lineRule="exact"/>
          </w:pPr>
          <w:r w:rsidRPr="00416C5F">
            <w:rPr>
              <w:rStyle w:val="PlaceholderText"/>
              <w:color w:val="auto"/>
            </w:rPr>
            <w:t>Click here to enter text.</w:t>
          </w:r>
        </w:p>
      </w:sdtContent>
    </w:sdt>
    <w:p w14:paraId="22CD6DC7" w14:textId="39E7B4C3" w:rsidR="001234D0" w:rsidRPr="00416C5F" w:rsidRDefault="001234D0" w:rsidP="001234D0">
      <w:pPr>
        <w:spacing w:line="234" w:lineRule="auto"/>
        <w:ind w:right="380"/>
        <w:rPr>
          <w:b/>
          <w:bCs/>
        </w:rPr>
      </w:pPr>
    </w:p>
    <w:p w14:paraId="277622CA" w14:textId="77777777" w:rsidR="002613A4" w:rsidRDefault="002613A4" w:rsidP="001234D0">
      <w:pPr>
        <w:spacing w:line="234" w:lineRule="auto"/>
        <w:ind w:right="380"/>
        <w:rPr>
          <w:b/>
          <w:bCs/>
        </w:rPr>
      </w:pPr>
    </w:p>
    <w:p w14:paraId="090E74E2" w14:textId="6AADC547" w:rsidR="006000C7" w:rsidRPr="00416C5F" w:rsidRDefault="006000C7" w:rsidP="001234D0">
      <w:pPr>
        <w:spacing w:line="234" w:lineRule="auto"/>
        <w:ind w:right="380"/>
        <w:rPr>
          <w:b/>
          <w:bCs/>
        </w:rPr>
      </w:pPr>
      <w:r w:rsidRPr="00416C5F">
        <w:rPr>
          <w:b/>
          <w:bCs/>
        </w:rPr>
        <w:t>How will you know if your project is a success? Please provide some metrics and comment on their importance.</w:t>
      </w:r>
    </w:p>
    <w:p w14:paraId="7073E7CC" w14:textId="3B6EDF6B" w:rsidR="003B7DEC" w:rsidRPr="00416C5F" w:rsidRDefault="003B7DEC" w:rsidP="003B7DEC">
      <w:pPr>
        <w:rPr>
          <w:b/>
          <w:bCs/>
          <w:sz w:val="40"/>
          <w:szCs w:val="40"/>
          <w:u w:val="single"/>
        </w:rPr>
      </w:pPr>
    </w:p>
    <w:sdt>
      <w:sdtPr>
        <w:id w:val="-680276290"/>
        <w:placeholder>
          <w:docPart w:val="DE85CB87785DA541BD8E3F5F3FC23844"/>
        </w:placeholder>
        <w:showingPlcHdr/>
        <w:text/>
      </w:sdtPr>
      <w:sdtContent>
        <w:p w14:paraId="64E490AD" w14:textId="77777777" w:rsidR="002613A4" w:rsidRDefault="002613A4" w:rsidP="002613A4">
          <w:pPr>
            <w:spacing w:line="215" w:lineRule="exact"/>
          </w:pPr>
          <w:r w:rsidRPr="00416C5F">
            <w:rPr>
              <w:rStyle w:val="PlaceholderText"/>
              <w:color w:val="auto"/>
            </w:rPr>
            <w:t>Click here to enter text.</w:t>
          </w:r>
        </w:p>
      </w:sdtContent>
    </w:sdt>
    <w:p w14:paraId="277DD60D" w14:textId="77777777" w:rsidR="001234D0" w:rsidRDefault="001234D0" w:rsidP="003B7DEC">
      <w:pPr>
        <w:rPr>
          <w:b/>
          <w:bCs/>
          <w:sz w:val="40"/>
          <w:szCs w:val="40"/>
          <w:u w:val="single"/>
        </w:rPr>
      </w:pPr>
    </w:p>
    <w:p w14:paraId="7D56C131" w14:textId="77777777" w:rsidR="00672A67" w:rsidRPr="007E3D92" w:rsidRDefault="00672A67" w:rsidP="00672A67">
      <w:pPr>
        <w:rPr>
          <w:b/>
          <w:bCs/>
          <w:lang w:val="en-US"/>
        </w:rPr>
      </w:pPr>
      <w:r w:rsidRPr="004C52EC">
        <w:rPr>
          <w:b/>
          <w:bCs/>
          <w:lang w:val="en-US"/>
        </w:rPr>
        <w:t>How does your project consider accessibility (i.e., for physical, cognitive, mental, disabilities, etc.)?</w:t>
      </w:r>
    </w:p>
    <w:p w14:paraId="043E5E61" w14:textId="77777777" w:rsidR="00672A67" w:rsidRDefault="00672A67" w:rsidP="00672A67">
      <w:pPr>
        <w:spacing w:line="249" w:lineRule="auto"/>
        <w:ind w:right="720"/>
      </w:pPr>
    </w:p>
    <w:sdt>
      <w:sdtPr>
        <w:id w:val="-456718140"/>
        <w:placeholder>
          <w:docPart w:val="63D139D713F7CE4594C1FC6EDC486D72"/>
        </w:placeholder>
        <w:showingPlcHdr/>
        <w:text/>
      </w:sdtPr>
      <w:sdtContent>
        <w:p w14:paraId="67B7602A" w14:textId="77777777" w:rsidR="00672A67" w:rsidRPr="004C52EC" w:rsidRDefault="00672A67" w:rsidP="00672A67">
          <w:pPr>
            <w:spacing w:line="249" w:lineRule="auto"/>
            <w:ind w:right="720"/>
          </w:pPr>
          <w:r w:rsidRPr="009A3444">
            <w:rPr>
              <w:rStyle w:val="PlaceholderText"/>
            </w:rPr>
            <w:t>Click here to enter text.</w:t>
          </w:r>
        </w:p>
      </w:sdtContent>
    </w:sdt>
    <w:p w14:paraId="6CAF1819" w14:textId="77777777" w:rsidR="00672A67" w:rsidRPr="00416C5F" w:rsidRDefault="00672A67" w:rsidP="003B7DEC">
      <w:pPr>
        <w:rPr>
          <w:b/>
          <w:bCs/>
          <w:sz w:val="40"/>
          <w:szCs w:val="40"/>
          <w:u w:val="single"/>
        </w:rPr>
      </w:pPr>
    </w:p>
    <w:p w14:paraId="29906A82" w14:textId="77777777" w:rsidR="003B7DEC" w:rsidRPr="00416C5F" w:rsidRDefault="003B7DEC" w:rsidP="003B7DEC">
      <w:pPr>
        <w:rPr>
          <w:sz w:val="20"/>
          <w:szCs w:val="20"/>
        </w:rPr>
      </w:pPr>
      <w:r w:rsidRPr="00416C5F">
        <w:rPr>
          <w:b/>
          <w:bCs/>
          <w:sz w:val="40"/>
          <w:szCs w:val="40"/>
          <w:u w:val="single"/>
        </w:rPr>
        <w:t>Section C: Information about the Total Project Budget</w:t>
      </w:r>
    </w:p>
    <w:p w14:paraId="2452B832" w14:textId="77777777" w:rsidR="003B7DEC" w:rsidRPr="00416C5F" w:rsidRDefault="003B7DEC" w:rsidP="003B7DEC">
      <w:pPr>
        <w:spacing w:line="5" w:lineRule="exact"/>
        <w:rPr>
          <w:sz w:val="20"/>
          <w:szCs w:val="20"/>
        </w:rPr>
      </w:pPr>
    </w:p>
    <w:p w14:paraId="14712E22" w14:textId="77777777" w:rsidR="003B7DEC" w:rsidRPr="00416C5F" w:rsidRDefault="003B7DEC" w:rsidP="003B7DEC">
      <w:pPr>
        <w:spacing w:line="238" w:lineRule="auto"/>
        <w:jc w:val="both"/>
      </w:pPr>
    </w:p>
    <w:p w14:paraId="55038B44" w14:textId="04AC55AB" w:rsidR="003B7DEC" w:rsidRPr="00416C5F" w:rsidRDefault="003B7DEC" w:rsidP="003B7DEC">
      <w:pPr>
        <w:spacing w:line="238" w:lineRule="auto"/>
        <w:jc w:val="both"/>
      </w:pPr>
      <w:r w:rsidRPr="00416C5F">
        <w:t xml:space="preserve">In this section, please list </w:t>
      </w:r>
      <w:r w:rsidRPr="00416C5F">
        <w:rPr>
          <w:b/>
        </w:rPr>
        <w:t>the total budget for the whole project</w:t>
      </w:r>
      <w:r w:rsidRPr="00416C5F">
        <w:t>. Please list the total funds that are required to make this project happen, give a brief description of each item and the funding source (i</w:t>
      </w:r>
      <w:r w:rsidR="007A213B">
        <w:t>.</w:t>
      </w:r>
      <w:r w:rsidRPr="00416C5F">
        <w:t>e</w:t>
      </w:r>
      <w:r w:rsidR="007A213B">
        <w:t>.</w:t>
      </w:r>
      <w:r w:rsidRPr="00416C5F">
        <w:t xml:space="preserve"> external funding, departmental funding, or GSEF if that specific item is part of your application).</w:t>
      </w:r>
    </w:p>
    <w:p w14:paraId="0402A365" w14:textId="77777777" w:rsidR="003B7DEC" w:rsidRPr="00416C5F" w:rsidRDefault="003B7DEC" w:rsidP="003B7DEC">
      <w:pPr>
        <w:spacing w:line="238" w:lineRule="auto"/>
        <w:jc w:val="both"/>
      </w:pPr>
    </w:p>
    <w:p w14:paraId="74431E8C" w14:textId="77777777" w:rsidR="003B7DEC" w:rsidRPr="00416C5F" w:rsidRDefault="003B7DEC" w:rsidP="003B7DEC">
      <w:pPr>
        <w:spacing w:line="238" w:lineRule="auto"/>
        <w:jc w:val="both"/>
      </w:pPr>
      <w:r w:rsidRPr="00416C5F">
        <w:lastRenderedPageBreak/>
        <w:t xml:space="preserve"> In the next section, you will have a chance to list individually quotes for items requested by GSEF. Some projects have budgets in the many-thousands range, and this is very difficult for GSEF to fund fully. Therefore, this section is meant so GSEF can see the whole project at a glimpse, and the next section is where you can break down each item and provide quotes for specific items requested by GSEF.</w:t>
      </w:r>
    </w:p>
    <w:p w14:paraId="4DF7DE4A" w14:textId="77777777" w:rsidR="003B7DEC" w:rsidRPr="00416C5F" w:rsidRDefault="003B7DEC" w:rsidP="003B7DEC">
      <w:pPr>
        <w:spacing w:line="238" w:lineRule="auto"/>
        <w:jc w:val="both"/>
      </w:pPr>
    </w:p>
    <w:p w14:paraId="3917996C" w14:textId="77777777" w:rsidR="003B7DEC" w:rsidRPr="00416C5F" w:rsidRDefault="003B7DEC" w:rsidP="003B7DEC">
      <w:pPr>
        <w:spacing w:line="238" w:lineRule="auto"/>
        <w:jc w:val="both"/>
      </w:pPr>
      <w:r w:rsidRPr="00416C5F">
        <w:t>e.g.       Food = $1, 000</w:t>
      </w:r>
    </w:p>
    <w:p w14:paraId="59658439" w14:textId="77777777" w:rsidR="003B7DEC" w:rsidRPr="00416C5F" w:rsidRDefault="003B7DEC" w:rsidP="003B7DEC">
      <w:pPr>
        <w:spacing w:line="238" w:lineRule="auto"/>
        <w:jc w:val="both"/>
      </w:pPr>
      <w:r w:rsidRPr="00416C5F">
        <w:t xml:space="preserve">            Venue = $ 5, 000</w:t>
      </w:r>
    </w:p>
    <w:p w14:paraId="268E5D32" w14:textId="77777777" w:rsidR="003B7DEC" w:rsidRPr="00416C5F" w:rsidRDefault="003B7DEC" w:rsidP="003B7DEC">
      <w:pPr>
        <w:spacing w:line="238" w:lineRule="auto"/>
        <w:jc w:val="both"/>
      </w:pPr>
      <w:r w:rsidRPr="00416C5F">
        <w:t xml:space="preserve">            Advertising = $500</w:t>
      </w:r>
    </w:p>
    <w:p w14:paraId="3E99FC83" w14:textId="77777777" w:rsidR="003B7DEC" w:rsidRPr="00416C5F" w:rsidRDefault="003B7DEC" w:rsidP="003B7DEC">
      <w:pPr>
        <w:spacing w:line="238" w:lineRule="auto"/>
        <w:jc w:val="both"/>
      </w:pPr>
    </w:p>
    <w:p w14:paraId="34791405" w14:textId="77777777" w:rsidR="003B7DEC" w:rsidRPr="00416C5F" w:rsidRDefault="003B7DEC" w:rsidP="003B7DEC">
      <w:pPr>
        <w:spacing w:line="2" w:lineRule="exact"/>
      </w:pPr>
    </w:p>
    <w:p w14:paraId="2401C2E8" w14:textId="77777777" w:rsidR="003B7DEC" w:rsidRPr="00416C5F" w:rsidRDefault="003B7DEC" w:rsidP="003B7DEC">
      <w:pPr>
        <w:spacing w:line="215" w:lineRule="exact"/>
      </w:pPr>
    </w:p>
    <w:sdt>
      <w:sdtPr>
        <w:id w:val="3179785"/>
        <w:placeholder>
          <w:docPart w:val="F2454465E125124F93E510180E25E56F"/>
        </w:placeholder>
        <w:showingPlcHdr/>
        <w:text/>
      </w:sdtPr>
      <w:sdtContent>
        <w:p w14:paraId="729F15DF" w14:textId="77777777" w:rsidR="003B7DEC" w:rsidRPr="00416C5F" w:rsidRDefault="003B7DEC" w:rsidP="003B7DEC">
          <w:pPr>
            <w:spacing w:line="215" w:lineRule="exact"/>
          </w:pPr>
          <w:r w:rsidRPr="00416C5F">
            <w:rPr>
              <w:rStyle w:val="PlaceholderText"/>
              <w:color w:val="auto"/>
            </w:rPr>
            <w:t>Click here to enter text.</w:t>
          </w:r>
        </w:p>
      </w:sdtContent>
    </w:sdt>
    <w:p w14:paraId="5C16F2D0" w14:textId="77777777" w:rsidR="003B7DEC" w:rsidRPr="00416C5F" w:rsidRDefault="003B7DEC" w:rsidP="003B7DEC">
      <w:pPr>
        <w:spacing w:line="215" w:lineRule="exact"/>
      </w:pPr>
    </w:p>
    <w:p w14:paraId="776DF77E" w14:textId="77777777" w:rsidR="003B7DEC" w:rsidRPr="00416C5F" w:rsidRDefault="003B7DEC" w:rsidP="003B7DEC">
      <w:pPr>
        <w:spacing w:line="215" w:lineRule="exact"/>
      </w:pPr>
    </w:p>
    <w:p w14:paraId="50BC861F" w14:textId="77777777" w:rsidR="003B7DEC" w:rsidRPr="00416C5F" w:rsidRDefault="003B7DEC" w:rsidP="003B7DEC">
      <w:pPr>
        <w:spacing w:line="215" w:lineRule="exact"/>
        <w:rPr>
          <w:sz w:val="20"/>
          <w:szCs w:val="20"/>
        </w:rPr>
      </w:pPr>
    </w:p>
    <w:p w14:paraId="6B723C16" w14:textId="77777777" w:rsidR="003B7DEC" w:rsidRPr="00416C5F" w:rsidRDefault="003B7DEC" w:rsidP="003B7DEC">
      <w:pPr>
        <w:spacing w:line="235" w:lineRule="auto"/>
        <w:ind w:right="860"/>
        <w:rPr>
          <w:sz w:val="20"/>
          <w:szCs w:val="20"/>
        </w:rPr>
      </w:pPr>
      <w:r w:rsidRPr="00416C5F">
        <w:rPr>
          <w:b/>
          <w:bCs/>
          <w:sz w:val="40"/>
          <w:szCs w:val="40"/>
          <w:u w:val="single"/>
        </w:rPr>
        <w:t>Section C-2: Information about the Specific Items Requested for Funding by GSEF</w:t>
      </w:r>
    </w:p>
    <w:p w14:paraId="1877F641" w14:textId="77777777" w:rsidR="003B7DEC" w:rsidRPr="00416C5F" w:rsidRDefault="003B7DEC" w:rsidP="003B7DEC">
      <w:pPr>
        <w:spacing w:line="8" w:lineRule="exact"/>
        <w:rPr>
          <w:sz w:val="20"/>
          <w:szCs w:val="20"/>
        </w:rPr>
      </w:pPr>
    </w:p>
    <w:p w14:paraId="4D2EE292" w14:textId="77777777" w:rsidR="003B7DEC" w:rsidRPr="00416C5F" w:rsidRDefault="003B7DEC" w:rsidP="003B7DEC">
      <w:pPr>
        <w:spacing w:line="238" w:lineRule="auto"/>
        <w:jc w:val="both"/>
      </w:pPr>
    </w:p>
    <w:p w14:paraId="1AB6D568" w14:textId="6C391E9C" w:rsidR="003B7DEC" w:rsidRPr="00416C5F" w:rsidRDefault="003B7DEC" w:rsidP="003B7DEC">
      <w:pPr>
        <w:spacing w:line="238" w:lineRule="auto"/>
        <w:jc w:val="both"/>
        <w:rPr>
          <w:sz w:val="20"/>
          <w:szCs w:val="20"/>
        </w:rPr>
      </w:pPr>
      <w:r w:rsidRPr="00416C5F">
        <w:t xml:space="preserve">As per the application instructions, please provide at least </w:t>
      </w:r>
      <w:r w:rsidRPr="00416C5F">
        <w:rPr>
          <w:b/>
        </w:rPr>
        <w:t>two</w:t>
      </w:r>
      <w:r w:rsidRPr="00416C5F">
        <w:t xml:space="preserve"> quotes/sources for each item of your project budget that you are requesting funding for by GSEF only. Ideally, one quote would be the most economical choice and the other would be the top choice for your project. Please indicate if you worked with UW Procurement to obtain any of these estimates. Please ensure all items include the appropriate tax. Those items where catering is required, please include one quote from the Graduate House if applicable. Applicants are encouraged to obtain quotes from the Graduate House as they offer a 5% discount. Please include a website where appropriate.</w:t>
      </w:r>
      <w:r w:rsidRPr="00416C5F">
        <w:rPr>
          <w:b/>
        </w:rPr>
        <w:t xml:space="preserve"> Please </w:t>
      </w:r>
      <w:proofErr w:type="gramStart"/>
      <w:r w:rsidRPr="00416C5F">
        <w:rPr>
          <w:b/>
        </w:rPr>
        <w:t>note:</w:t>
      </w:r>
      <w:proofErr w:type="gramEnd"/>
      <w:r w:rsidRPr="00416C5F">
        <w:rPr>
          <w:b/>
        </w:rPr>
        <w:t xml:space="preserve"> salaries, honorariums, and thesis research will not be funded by GSEF</w:t>
      </w:r>
      <w:r w:rsidRPr="00416C5F">
        <w:rPr>
          <w:b/>
          <w:strike/>
        </w:rPr>
        <w:t>.</w:t>
      </w:r>
      <w:r w:rsidR="001234D0" w:rsidRPr="00416C5F">
        <w:rPr>
          <w:b/>
        </w:rPr>
        <w:t xml:space="preserve"> If you can please, also comment on the environmental sustainability of your purchases (e.g. does the caterer use local produce</w:t>
      </w:r>
      <w:r w:rsidR="00E939D6" w:rsidRPr="00416C5F">
        <w:rPr>
          <w:b/>
        </w:rPr>
        <w:t>?</w:t>
      </w:r>
    </w:p>
    <w:p w14:paraId="7325AC81" w14:textId="77777777" w:rsidR="003B7DEC" w:rsidRPr="00416C5F" w:rsidRDefault="003B7DEC" w:rsidP="003B7DEC">
      <w:pPr>
        <w:spacing w:line="278" w:lineRule="exact"/>
        <w:rPr>
          <w:sz w:val="20"/>
          <w:szCs w:val="20"/>
        </w:rPr>
      </w:pPr>
    </w:p>
    <w:p w14:paraId="0757B3C6" w14:textId="77777777" w:rsidR="003B7DEC" w:rsidRPr="00416C5F" w:rsidRDefault="003B7DEC" w:rsidP="003B7DEC">
      <w:pPr>
        <w:spacing w:line="278" w:lineRule="exact"/>
        <w:rPr>
          <w:b/>
          <w:szCs w:val="20"/>
        </w:rPr>
      </w:pPr>
      <w:r w:rsidRPr="00416C5F">
        <w:rPr>
          <w:b/>
          <w:szCs w:val="20"/>
        </w:rPr>
        <w:t>List items in order of highest to least amount of funding priority</w:t>
      </w:r>
    </w:p>
    <w:p w14:paraId="4A985D6A" w14:textId="77777777" w:rsidR="003B7DEC" w:rsidRPr="00416C5F" w:rsidRDefault="003B7DEC" w:rsidP="003B7DEC">
      <w:pPr>
        <w:spacing w:line="278" w:lineRule="exact"/>
        <w:rPr>
          <w:sz w:val="20"/>
          <w:szCs w:val="20"/>
        </w:rPr>
      </w:pPr>
    </w:p>
    <w:sdt>
      <w:sdtPr>
        <w:id w:val="-2009360324"/>
        <w:placeholder>
          <w:docPart w:val="561DDB2EC2CE8346B8E9023DC06A1B3B"/>
        </w:placeholder>
        <w:showingPlcHdr/>
        <w:text/>
      </w:sdtPr>
      <w:sdtContent>
        <w:p w14:paraId="75A8526C" w14:textId="2A61874C" w:rsidR="003B7DEC" w:rsidRPr="00416C5F" w:rsidRDefault="007A213B" w:rsidP="003B7DEC">
          <w:pPr>
            <w:spacing w:line="200" w:lineRule="exact"/>
          </w:pPr>
          <w:r w:rsidRPr="00416C5F">
            <w:rPr>
              <w:rStyle w:val="PlaceholderText"/>
              <w:color w:val="auto"/>
            </w:rPr>
            <w:t>Click here to enter text.</w:t>
          </w:r>
        </w:p>
      </w:sdtContent>
    </w:sdt>
    <w:p w14:paraId="556EFE62" w14:textId="77777777" w:rsidR="003B7DEC" w:rsidRPr="00416C5F" w:rsidRDefault="003B7DEC" w:rsidP="003B7DEC">
      <w:pPr>
        <w:spacing w:line="200" w:lineRule="exact"/>
      </w:pPr>
      <w:r w:rsidRPr="00416C5F">
        <w:t xml:space="preserve"> </w:t>
      </w:r>
    </w:p>
    <w:p w14:paraId="1E21C6E7" w14:textId="77777777" w:rsidR="003B7DEC" w:rsidRPr="00416C5F" w:rsidRDefault="003B7DEC" w:rsidP="003B7DEC">
      <w:pPr>
        <w:spacing w:line="200" w:lineRule="exact"/>
      </w:pPr>
    </w:p>
    <w:p w14:paraId="10D84278" w14:textId="3E0A8857" w:rsidR="003B7DEC" w:rsidRPr="00416C5F" w:rsidRDefault="003B7DEC" w:rsidP="003B7DEC">
      <w:r w:rsidRPr="00416C5F">
        <w:rPr>
          <w:b/>
          <w:bCs/>
        </w:rPr>
        <w:t>What is the total funding requested by GSEF?</w:t>
      </w:r>
    </w:p>
    <w:p w14:paraId="537AB20F" w14:textId="77777777" w:rsidR="003B7DEC" w:rsidRPr="00416C5F" w:rsidRDefault="003B7DEC" w:rsidP="003B7DEC">
      <w:pPr>
        <w:spacing w:line="200" w:lineRule="exact"/>
      </w:pPr>
    </w:p>
    <w:sdt>
      <w:sdtPr>
        <w:id w:val="-1205400961"/>
        <w:placeholder>
          <w:docPart w:val="A84D1FAC4B248241B0F4E0C63DF95F50"/>
        </w:placeholder>
        <w:showingPlcHdr/>
        <w:text/>
      </w:sdtPr>
      <w:sdtContent>
        <w:p w14:paraId="250DD9B2" w14:textId="77777777" w:rsidR="003B7DEC" w:rsidRPr="00416C5F" w:rsidRDefault="003B7DEC" w:rsidP="003B7DEC">
          <w:pPr>
            <w:spacing w:line="200" w:lineRule="exact"/>
          </w:pPr>
          <w:r w:rsidRPr="00416C5F">
            <w:rPr>
              <w:rStyle w:val="PlaceholderText"/>
              <w:color w:val="auto"/>
            </w:rPr>
            <w:t>Click here to enter text.</w:t>
          </w:r>
        </w:p>
      </w:sdtContent>
    </w:sdt>
    <w:p w14:paraId="1F6538E3" w14:textId="77777777" w:rsidR="003B7DEC" w:rsidRPr="00416C5F" w:rsidRDefault="003B7DEC" w:rsidP="003B7DEC">
      <w:pPr>
        <w:spacing w:line="200" w:lineRule="exact"/>
      </w:pPr>
    </w:p>
    <w:p w14:paraId="0944314A" w14:textId="77777777" w:rsidR="003B7DEC" w:rsidRPr="00416C5F" w:rsidRDefault="003B7DEC" w:rsidP="003B7DEC">
      <w:pPr>
        <w:spacing w:line="397" w:lineRule="exact"/>
      </w:pPr>
    </w:p>
    <w:p w14:paraId="182388AD" w14:textId="54D749DF" w:rsidR="003B7DEC" w:rsidRPr="00416C5F" w:rsidRDefault="003B7DEC" w:rsidP="003B7DEC">
      <w:pPr>
        <w:spacing w:line="236" w:lineRule="auto"/>
        <w:rPr>
          <w:b/>
          <w:bCs/>
        </w:rPr>
      </w:pPr>
      <w:r w:rsidRPr="00416C5F">
        <w:rPr>
          <w:b/>
          <w:bCs/>
        </w:rPr>
        <w:t>Sometimes GSEF cannot fully fund a project. Of the items requested above, what items are con</w:t>
      </w:r>
      <w:r w:rsidR="00CF40C0" w:rsidRPr="00416C5F">
        <w:rPr>
          <w:b/>
          <w:bCs/>
        </w:rPr>
        <w:t>s</w:t>
      </w:r>
      <w:r w:rsidRPr="00416C5F">
        <w:rPr>
          <w:b/>
          <w:bCs/>
        </w:rPr>
        <w:t>idered essential for the success of the project? Why? Please take into consideration other sources of funding. Indicate the revised amount of total funding requested.</w:t>
      </w:r>
    </w:p>
    <w:p w14:paraId="4D0C1193" w14:textId="3AC83FE4" w:rsidR="00B51DC6" w:rsidRDefault="00B51DC6" w:rsidP="003B7DEC">
      <w:pPr>
        <w:rPr>
          <w:b/>
          <w:bCs/>
        </w:rPr>
      </w:pPr>
      <w:bookmarkStart w:id="2" w:name="page7"/>
      <w:bookmarkEnd w:id="2"/>
    </w:p>
    <w:sdt>
      <w:sdtPr>
        <w:id w:val="1282602335"/>
        <w:placeholder>
          <w:docPart w:val="91EE7D1906FE2340A837022B966C5629"/>
        </w:placeholder>
        <w:showingPlcHdr/>
        <w:text/>
      </w:sdtPr>
      <w:sdtContent>
        <w:p w14:paraId="2F47E353" w14:textId="3A0C8C5E" w:rsidR="002613A4" w:rsidRPr="002613A4" w:rsidRDefault="002613A4" w:rsidP="002613A4">
          <w:pPr>
            <w:spacing w:line="215" w:lineRule="exact"/>
            <w:rPr>
              <w:rFonts w:eastAsiaTheme="minorEastAsia"/>
            </w:rPr>
          </w:pPr>
          <w:r w:rsidRPr="00416C5F">
            <w:rPr>
              <w:rStyle w:val="PlaceholderText"/>
              <w:color w:val="auto"/>
            </w:rPr>
            <w:t>Click here to enter text.</w:t>
          </w:r>
        </w:p>
      </w:sdtContent>
    </w:sdt>
    <w:p w14:paraId="3EF3B37A" w14:textId="77777777" w:rsidR="002613A4" w:rsidRPr="00416C5F" w:rsidRDefault="002613A4" w:rsidP="003B7DEC">
      <w:pPr>
        <w:rPr>
          <w:b/>
          <w:bCs/>
        </w:rPr>
      </w:pPr>
    </w:p>
    <w:p w14:paraId="2785A8A8" w14:textId="6C81DD1A" w:rsidR="003B7DEC" w:rsidRPr="00416C5F" w:rsidRDefault="003B7DEC" w:rsidP="003B7DEC">
      <w:pPr>
        <w:rPr>
          <w:sz w:val="20"/>
          <w:szCs w:val="20"/>
        </w:rPr>
      </w:pPr>
      <w:r w:rsidRPr="00416C5F">
        <w:rPr>
          <w:b/>
          <w:bCs/>
          <w:sz w:val="40"/>
          <w:szCs w:val="40"/>
          <w:u w:val="single"/>
        </w:rPr>
        <w:t>Section D: Endorsement/Support Letters</w:t>
      </w:r>
    </w:p>
    <w:p w14:paraId="4DA4007C" w14:textId="77777777" w:rsidR="003B7DEC" w:rsidRPr="00416C5F" w:rsidRDefault="003B7DEC" w:rsidP="003B7DEC">
      <w:pPr>
        <w:spacing w:line="5" w:lineRule="exact"/>
        <w:rPr>
          <w:sz w:val="20"/>
          <w:szCs w:val="20"/>
        </w:rPr>
      </w:pPr>
    </w:p>
    <w:p w14:paraId="27B36B84" w14:textId="6239C7C0" w:rsidR="003B7DEC" w:rsidRPr="00416C5F" w:rsidRDefault="003B7DEC" w:rsidP="003B7DEC">
      <w:pPr>
        <w:spacing w:line="236" w:lineRule="auto"/>
        <w:jc w:val="both"/>
      </w:pPr>
      <w:r w:rsidRPr="00416C5F">
        <w:lastRenderedPageBreak/>
        <w:t>Typically, successful applications for GSEF funding are supported by departments or faculties, and ideally, this support will be financial, but if this is not possible, please make sure you have asked a faculty or staff representative to endorse the project.</w:t>
      </w:r>
    </w:p>
    <w:p w14:paraId="293071F5" w14:textId="77777777" w:rsidR="003B7DEC" w:rsidRPr="00416C5F" w:rsidRDefault="003B7DEC" w:rsidP="003B7DEC">
      <w:pPr>
        <w:spacing w:line="295" w:lineRule="exact"/>
        <w:rPr>
          <w:sz w:val="20"/>
          <w:szCs w:val="20"/>
        </w:rPr>
      </w:pPr>
    </w:p>
    <w:p w14:paraId="42909706" w14:textId="77777777" w:rsidR="003B7DEC" w:rsidRPr="00416C5F" w:rsidRDefault="003B7DEC" w:rsidP="003B7DEC">
      <w:pPr>
        <w:spacing w:line="234" w:lineRule="auto"/>
        <w:jc w:val="both"/>
        <w:rPr>
          <w:b/>
          <w:bCs/>
        </w:rPr>
      </w:pPr>
      <w:r w:rsidRPr="00416C5F">
        <w:rPr>
          <w:b/>
          <w:bCs/>
        </w:rPr>
        <w:t xml:space="preserve">Does any official faculty representative in your department endorse the idea of your project? Please note that you must </w:t>
      </w:r>
      <w:r w:rsidRPr="00416C5F">
        <w:rPr>
          <w:b/>
          <w:bCs/>
          <w:i/>
          <w:iCs/>
        </w:rPr>
        <w:t>always</w:t>
      </w:r>
      <w:r w:rsidRPr="00416C5F">
        <w:rPr>
          <w:b/>
          <w:bCs/>
        </w:rPr>
        <w:t xml:space="preserve"> include at least one support letter from your department or a faculty member to be considered for GSEF funding.</w:t>
      </w:r>
    </w:p>
    <w:p w14:paraId="3FFEA4E9" w14:textId="77777777" w:rsidR="003B7DEC" w:rsidRPr="00416C5F" w:rsidRDefault="003B7DEC" w:rsidP="003B7DEC">
      <w:pPr>
        <w:spacing w:line="234" w:lineRule="auto"/>
        <w:jc w:val="both"/>
        <w:rPr>
          <w:b/>
          <w:bCs/>
        </w:rPr>
      </w:pPr>
    </w:p>
    <w:sdt>
      <w:sdtPr>
        <w:id w:val="-818960264"/>
        <w:placeholder>
          <w:docPart w:val="2788806C187FA24C80BB8DAA247AE96A"/>
        </w:placeholder>
        <w:showingPlcHdr/>
        <w:text/>
      </w:sdtPr>
      <w:sdtContent>
        <w:p w14:paraId="27094F6B" w14:textId="77777777" w:rsidR="003B7DEC" w:rsidRPr="00416C5F" w:rsidRDefault="003B7DEC" w:rsidP="003B7DEC">
          <w:pPr>
            <w:spacing w:line="234" w:lineRule="auto"/>
            <w:jc w:val="both"/>
          </w:pPr>
          <w:r w:rsidRPr="00416C5F">
            <w:rPr>
              <w:rStyle w:val="PlaceholderText"/>
              <w:color w:val="auto"/>
            </w:rPr>
            <w:t>Click here to enter text.</w:t>
          </w:r>
        </w:p>
      </w:sdtContent>
    </w:sdt>
    <w:p w14:paraId="2B388E5E" w14:textId="77777777" w:rsidR="003B7DEC" w:rsidRPr="00416C5F" w:rsidRDefault="003B7DEC" w:rsidP="003B7DEC">
      <w:pPr>
        <w:spacing w:line="200" w:lineRule="exact"/>
      </w:pPr>
    </w:p>
    <w:p w14:paraId="33BA8577" w14:textId="77777777" w:rsidR="003B7DEC" w:rsidRPr="00416C5F" w:rsidRDefault="003B7DEC" w:rsidP="003B7DEC">
      <w:pPr>
        <w:spacing w:line="200" w:lineRule="exact"/>
      </w:pPr>
    </w:p>
    <w:p w14:paraId="159EED7D" w14:textId="77777777" w:rsidR="003B7DEC" w:rsidRPr="00416C5F" w:rsidRDefault="003B7DEC" w:rsidP="003B7DEC">
      <w:pPr>
        <w:rPr>
          <w:b/>
          <w:bCs/>
        </w:rPr>
      </w:pPr>
      <w:r w:rsidRPr="00416C5F">
        <w:rPr>
          <w:b/>
          <w:bCs/>
        </w:rPr>
        <w:t>Do you have any other letters of reference/support letters for your project?</w:t>
      </w:r>
    </w:p>
    <w:p w14:paraId="0D09A44A" w14:textId="77777777" w:rsidR="003B7DEC" w:rsidRPr="00416C5F" w:rsidRDefault="003B7DEC" w:rsidP="003B7DEC">
      <w:pPr>
        <w:rPr>
          <w:b/>
          <w:bCs/>
        </w:rPr>
      </w:pPr>
    </w:p>
    <w:sdt>
      <w:sdtPr>
        <w:rPr>
          <w:bCs/>
        </w:rPr>
        <w:id w:val="1849132060"/>
        <w:placeholder>
          <w:docPart w:val="3C014C1E9AD91C4B949BA2E466C2FAFB"/>
        </w:placeholder>
        <w:showingPlcHdr/>
        <w:text/>
      </w:sdtPr>
      <w:sdtContent>
        <w:p w14:paraId="45F0501F" w14:textId="77777777" w:rsidR="003B7DEC" w:rsidRPr="00416C5F" w:rsidRDefault="003B7DEC" w:rsidP="003B7DEC">
          <w:pPr>
            <w:rPr>
              <w:b/>
              <w:bCs/>
            </w:rPr>
          </w:pPr>
          <w:r w:rsidRPr="00416C5F">
            <w:rPr>
              <w:rStyle w:val="PlaceholderText"/>
              <w:color w:val="auto"/>
            </w:rPr>
            <w:t>Click here to enter text.</w:t>
          </w:r>
        </w:p>
      </w:sdtContent>
    </w:sdt>
    <w:p w14:paraId="2F3E99AB" w14:textId="77777777" w:rsidR="003B7DEC" w:rsidRPr="00416C5F" w:rsidRDefault="003B7DEC" w:rsidP="003B7DEC">
      <w:pPr>
        <w:spacing w:line="266" w:lineRule="exact"/>
      </w:pPr>
    </w:p>
    <w:p w14:paraId="0F99F7E3" w14:textId="77777777" w:rsidR="003B7DEC" w:rsidRPr="00416C5F" w:rsidRDefault="003B7DEC" w:rsidP="003B7DEC">
      <w:pPr>
        <w:spacing w:line="236" w:lineRule="auto"/>
        <w:rPr>
          <w:b/>
          <w:bCs/>
        </w:rPr>
      </w:pPr>
      <w:r w:rsidRPr="00416C5F">
        <w:rPr>
          <w:b/>
          <w:bCs/>
        </w:rPr>
        <w:t>Has your department or faculty committed any funds for the project? If so, please indicate the amount and whether or not this money will be provided independent of any GSEF funding. If no funding is committed, why not?</w:t>
      </w:r>
    </w:p>
    <w:p w14:paraId="20C76CE0" w14:textId="77777777" w:rsidR="003B7DEC" w:rsidRPr="00416C5F" w:rsidRDefault="003B7DEC" w:rsidP="003B7DEC">
      <w:pPr>
        <w:spacing w:line="236" w:lineRule="auto"/>
      </w:pPr>
    </w:p>
    <w:sdt>
      <w:sdtPr>
        <w:id w:val="-668632650"/>
        <w:placeholder>
          <w:docPart w:val="08DBFB211A023B4E997F1BF06DABE95D"/>
        </w:placeholder>
        <w:showingPlcHdr/>
        <w:text/>
      </w:sdtPr>
      <w:sdtContent>
        <w:p w14:paraId="1DA883B3" w14:textId="77777777" w:rsidR="003B7DEC" w:rsidRPr="00416C5F" w:rsidRDefault="003B7DEC" w:rsidP="003B7DEC">
          <w:pPr>
            <w:spacing w:line="236" w:lineRule="auto"/>
          </w:pPr>
          <w:r w:rsidRPr="00416C5F">
            <w:rPr>
              <w:rStyle w:val="PlaceholderText"/>
              <w:color w:val="auto"/>
            </w:rPr>
            <w:t>Click here to enter text.</w:t>
          </w:r>
        </w:p>
      </w:sdtContent>
    </w:sdt>
    <w:p w14:paraId="64CA2670" w14:textId="77777777" w:rsidR="002613A4" w:rsidRPr="00416C5F" w:rsidRDefault="002613A4" w:rsidP="003B7DEC">
      <w:pPr>
        <w:rPr>
          <w:sz w:val="20"/>
          <w:szCs w:val="20"/>
        </w:rPr>
      </w:pPr>
    </w:p>
    <w:p w14:paraId="7823F78F" w14:textId="77777777" w:rsidR="003B7DEC" w:rsidRPr="00416C5F" w:rsidRDefault="003B7DEC" w:rsidP="003B7DEC">
      <w:pPr>
        <w:spacing w:line="235" w:lineRule="auto"/>
        <w:ind w:right="180"/>
        <w:rPr>
          <w:sz w:val="20"/>
          <w:szCs w:val="20"/>
        </w:rPr>
      </w:pPr>
      <w:r w:rsidRPr="00416C5F">
        <w:rPr>
          <w:b/>
          <w:bCs/>
          <w:sz w:val="40"/>
          <w:szCs w:val="40"/>
          <w:u w:val="single"/>
        </w:rPr>
        <w:t>Section E: Other Sources/Requests of Funding for the Project</w:t>
      </w:r>
    </w:p>
    <w:p w14:paraId="16DD2EB3" w14:textId="77777777" w:rsidR="003B7DEC" w:rsidRPr="00416C5F" w:rsidRDefault="003B7DEC" w:rsidP="003B7DEC">
      <w:pPr>
        <w:spacing w:line="286" w:lineRule="exact"/>
        <w:rPr>
          <w:sz w:val="20"/>
          <w:szCs w:val="20"/>
        </w:rPr>
      </w:pPr>
    </w:p>
    <w:p w14:paraId="3E554558" w14:textId="50B3B150" w:rsidR="003B7DEC" w:rsidRPr="00416C5F" w:rsidRDefault="003B7DEC" w:rsidP="003B7DEC">
      <w:pPr>
        <w:spacing w:line="234" w:lineRule="auto"/>
        <w:rPr>
          <w:b/>
          <w:bCs/>
        </w:rPr>
      </w:pPr>
      <w:r w:rsidRPr="00416C5F">
        <w:rPr>
          <w:b/>
          <w:bCs/>
        </w:rPr>
        <w:t>Do you currently have other sources of funding for your project? If so, please provide details. While it is not mandatory, GSEF appreciates applicants first seeking out funding from faculties or departments.</w:t>
      </w:r>
      <w:r w:rsidR="002613A4">
        <w:rPr>
          <w:b/>
          <w:bCs/>
        </w:rPr>
        <w:t xml:space="preserve"> Please indicate if any of them are willing to match GSEF’s contribution.</w:t>
      </w:r>
      <w:r w:rsidRPr="00416C5F">
        <w:rPr>
          <w:b/>
          <w:bCs/>
        </w:rPr>
        <w:t xml:space="preserve"> </w:t>
      </w:r>
      <w:r w:rsidR="002613A4">
        <w:rPr>
          <w:b/>
          <w:bCs/>
        </w:rPr>
        <w:t xml:space="preserve">We strongly encourage you to also </w:t>
      </w:r>
      <w:hyperlink r:id="rId15" w:anchor=":~:text=The%20Sustainability%20Action%20Fund%20(SAF,at%20the%20University%20of%20Waterloo." w:history="1">
        <w:r w:rsidR="002613A4" w:rsidRPr="002613A4">
          <w:rPr>
            <w:rStyle w:val="Hyperlink"/>
            <w:b/>
            <w:bCs/>
          </w:rPr>
          <w:t>apply for funding from the Sustainability Office</w:t>
        </w:r>
      </w:hyperlink>
      <w:r w:rsidR="002613A4">
        <w:rPr>
          <w:b/>
          <w:bCs/>
        </w:rPr>
        <w:t xml:space="preserve"> </w:t>
      </w:r>
      <w:r w:rsidR="00E64E13">
        <w:rPr>
          <w:b/>
          <w:bCs/>
        </w:rPr>
        <w:t xml:space="preserve">and </w:t>
      </w:r>
      <w:hyperlink r:id="rId16" w:history="1">
        <w:r w:rsidR="00E64E13" w:rsidRPr="00E64E13">
          <w:rPr>
            <w:rStyle w:val="Hyperlink"/>
            <w:b/>
            <w:bCs/>
          </w:rPr>
          <w:t>GSI</w:t>
        </w:r>
      </w:hyperlink>
      <w:r w:rsidR="00E64E13">
        <w:rPr>
          <w:b/>
          <w:bCs/>
        </w:rPr>
        <w:t xml:space="preserve"> (as well as undergraduate sources if applicable) </w:t>
      </w:r>
      <w:r w:rsidR="002613A4">
        <w:rPr>
          <w:b/>
          <w:bCs/>
        </w:rPr>
        <w:t xml:space="preserve">if you have not already done so. </w:t>
      </w:r>
    </w:p>
    <w:p w14:paraId="68522346" w14:textId="77777777" w:rsidR="003B7DEC" w:rsidRPr="00416C5F" w:rsidRDefault="003B7DEC" w:rsidP="003B7DEC">
      <w:pPr>
        <w:spacing w:line="234" w:lineRule="auto"/>
        <w:rPr>
          <w:b/>
          <w:bCs/>
        </w:rPr>
      </w:pPr>
    </w:p>
    <w:sdt>
      <w:sdtPr>
        <w:id w:val="348687605"/>
        <w:placeholder>
          <w:docPart w:val="0B3883C9BD6B004792977296693417FD"/>
        </w:placeholder>
        <w:showingPlcHdr/>
        <w:text/>
      </w:sdtPr>
      <w:sdtContent>
        <w:p w14:paraId="6F5D95D8" w14:textId="76055542" w:rsidR="003B7DEC" w:rsidRPr="00416C5F" w:rsidRDefault="003B7DEC" w:rsidP="002613A4">
          <w:pPr>
            <w:spacing w:line="234" w:lineRule="auto"/>
          </w:pPr>
          <w:r w:rsidRPr="00416C5F">
            <w:rPr>
              <w:rStyle w:val="PlaceholderText"/>
              <w:color w:val="auto"/>
            </w:rPr>
            <w:t>Click here to enter text.</w:t>
          </w:r>
        </w:p>
      </w:sdtContent>
    </w:sdt>
    <w:p w14:paraId="18681533" w14:textId="77777777" w:rsidR="003B7DEC" w:rsidRPr="00416C5F" w:rsidRDefault="003B7DEC" w:rsidP="003B7DEC">
      <w:pPr>
        <w:spacing w:line="200" w:lineRule="exact"/>
      </w:pPr>
    </w:p>
    <w:p w14:paraId="55135181" w14:textId="77777777" w:rsidR="003B7DEC" w:rsidRPr="00416C5F" w:rsidRDefault="003B7DEC" w:rsidP="003B7DEC">
      <w:pPr>
        <w:spacing w:line="234" w:lineRule="auto"/>
      </w:pPr>
      <w:r w:rsidRPr="00416C5F">
        <w:rPr>
          <w:b/>
          <w:bCs/>
          <w:sz w:val="40"/>
          <w:szCs w:val="40"/>
          <w:u w:val="single"/>
        </w:rPr>
        <w:t>Section F: Sustaining the Project in the Future</w:t>
      </w:r>
    </w:p>
    <w:p w14:paraId="612A9E40" w14:textId="77777777" w:rsidR="003B7DEC" w:rsidRPr="00416C5F" w:rsidRDefault="003B7DEC" w:rsidP="003B7DEC">
      <w:pPr>
        <w:spacing w:line="5" w:lineRule="exact"/>
        <w:rPr>
          <w:sz w:val="20"/>
          <w:szCs w:val="20"/>
        </w:rPr>
      </w:pPr>
    </w:p>
    <w:p w14:paraId="3B05D5AA" w14:textId="77777777" w:rsidR="003B7DEC" w:rsidRPr="00416C5F" w:rsidRDefault="003B7DEC" w:rsidP="003B7DEC">
      <w:pPr>
        <w:spacing w:line="234" w:lineRule="auto"/>
        <w:ind w:right="460"/>
      </w:pPr>
    </w:p>
    <w:p w14:paraId="69E2C17B" w14:textId="77777777" w:rsidR="003B7DEC" w:rsidRPr="00416C5F" w:rsidRDefault="003B7DEC" w:rsidP="003B7DEC">
      <w:pPr>
        <w:spacing w:line="234" w:lineRule="auto"/>
        <w:ind w:right="460"/>
        <w:rPr>
          <w:sz w:val="20"/>
          <w:szCs w:val="20"/>
        </w:rPr>
      </w:pPr>
      <w:r w:rsidRPr="00416C5F">
        <w:t xml:space="preserve">GSEF wants to ensure that all funded projects have a positive impact on the graduate student community after the money has been used. GSEF prioritizes funding to first time initiatives with the hopes that these projects are able to sustain future funding.  </w:t>
      </w:r>
    </w:p>
    <w:p w14:paraId="3B258D03" w14:textId="77777777" w:rsidR="003B7DEC" w:rsidRPr="00416C5F" w:rsidRDefault="003B7DEC" w:rsidP="003B7DEC">
      <w:pPr>
        <w:rPr>
          <w:sz w:val="20"/>
          <w:szCs w:val="20"/>
        </w:rPr>
      </w:pPr>
    </w:p>
    <w:p w14:paraId="2A9F7333" w14:textId="4C8159B3" w:rsidR="003B7DEC" w:rsidRPr="00416C5F" w:rsidRDefault="003B7DEC" w:rsidP="003B7DEC">
      <w:pPr>
        <w:rPr>
          <w:b/>
          <w:bCs/>
        </w:rPr>
      </w:pPr>
      <w:r w:rsidRPr="00416C5F">
        <w:rPr>
          <w:b/>
          <w:bCs/>
        </w:rPr>
        <w:t>Please outline your plans to ensure that this project remain</w:t>
      </w:r>
      <w:r w:rsidR="00E64E13">
        <w:rPr>
          <w:b/>
          <w:bCs/>
        </w:rPr>
        <w:t>s</w:t>
      </w:r>
      <w:r w:rsidRPr="00416C5F">
        <w:rPr>
          <w:b/>
          <w:bCs/>
        </w:rPr>
        <w:t xml:space="preserve"> </w:t>
      </w:r>
      <w:r w:rsidR="00E03E5C" w:rsidRPr="00416C5F">
        <w:rPr>
          <w:b/>
          <w:bCs/>
        </w:rPr>
        <w:t>financially</w:t>
      </w:r>
      <w:r w:rsidR="001234D0" w:rsidRPr="00416C5F">
        <w:rPr>
          <w:b/>
          <w:bCs/>
        </w:rPr>
        <w:t xml:space="preserve"> </w:t>
      </w:r>
      <w:r w:rsidRPr="00416C5F">
        <w:rPr>
          <w:b/>
          <w:bCs/>
        </w:rPr>
        <w:t>sustainable.</w:t>
      </w:r>
      <w:r w:rsidR="00E03E5C" w:rsidRPr="00416C5F">
        <w:rPr>
          <w:b/>
          <w:bCs/>
        </w:rPr>
        <w:t xml:space="preserve"> If relevant, what will happen to the project once you use all of your GSEF funding</w:t>
      </w:r>
      <w:r w:rsidR="00E939D6" w:rsidRPr="00416C5F">
        <w:rPr>
          <w:b/>
          <w:bCs/>
        </w:rPr>
        <w:t>?</w:t>
      </w:r>
    </w:p>
    <w:p w14:paraId="42132D77" w14:textId="77777777" w:rsidR="003B7DEC" w:rsidRPr="00416C5F" w:rsidRDefault="003B7DEC" w:rsidP="003B7DEC">
      <w:pPr>
        <w:rPr>
          <w:b/>
          <w:bCs/>
        </w:rPr>
      </w:pPr>
    </w:p>
    <w:sdt>
      <w:sdtPr>
        <w:id w:val="-1894958023"/>
        <w:placeholder>
          <w:docPart w:val="F9210E2B30E5014C917D4134A6E92862"/>
        </w:placeholder>
        <w:showingPlcHdr/>
        <w:text/>
      </w:sdtPr>
      <w:sdtContent>
        <w:p w14:paraId="74C40213" w14:textId="77777777" w:rsidR="003B7DEC" w:rsidRPr="00416C5F" w:rsidRDefault="003B7DEC" w:rsidP="003B7DEC">
          <w:r w:rsidRPr="00416C5F">
            <w:rPr>
              <w:rStyle w:val="PlaceholderText"/>
              <w:color w:val="auto"/>
            </w:rPr>
            <w:t>Click here to enter text.</w:t>
          </w:r>
        </w:p>
      </w:sdtContent>
    </w:sdt>
    <w:p w14:paraId="1E90768F" w14:textId="77777777" w:rsidR="003B7DEC" w:rsidRPr="00416C5F" w:rsidRDefault="003B7DEC" w:rsidP="003B7DEC">
      <w:pPr>
        <w:spacing w:line="336" w:lineRule="exact"/>
        <w:rPr>
          <w:sz w:val="20"/>
          <w:szCs w:val="20"/>
        </w:rPr>
      </w:pPr>
    </w:p>
    <w:p w14:paraId="272115E8" w14:textId="77777777" w:rsidR="003B7DEC" w:rsidRPr="00416C5F" w:rsidRDefault="003B7DEC" w:rsidP="003B7DEC">
      <w:pPr>
        <w:rPr>
          <w:sz w:val="20"/>
          <w:szCs w:val="20"/>
        </w:rPr>
      </w:pPr>
      <w:r w:rsidRPr="00416C5F">
        <w:rPr>
          <w:b/>
          <w:bCs/>
          <w:sz w:val="40"/>
          <w:szCs w:val="40"/>
          <w:u w:val="single"/>
        </w:rPr>
        <w:t>Section G: Using the Funding</w:t>
      </w:r>
    </w:p>
    <w:p w14:paraId="3B522379" w14:textId="77777777" w:rsidR="003B7DEC" w:rsidRPr="00416C5F" w:rsidRDefault="003B7DEC" w:rsidP="003B7DEC">
      <w:pPr>
        <w:spacing w:line="271" w:lineRule="exact"/>
        <w:rPr>
          <w:sz w:val="20"/>
          <w:szCs w:val="20"/>
        </w:rPr>
      </w:pPr>
    </w:p>
    <w:p w14:paraId="5927A9A7" w14:textId="57FFFCB4" w:rsidR="003B7DEC" w:rsidRPr="00416C5F" w:rsidRDefault="003B7DEC" w:rsidP="003B7DEC">
      <w:pPr>
        <w:rPr>
          <w:b/>
          <w:bCs/>
        </w:rPr>
      </w:pPr>
      <w:r w:rsidRPr="00416C5F">
        <w:rPr>
          <w:b/>
          <w:bCs/>
        </w:rPr>
        <w:t>When would you start to use the requested funding? Please keep in mind the project spending deadlines for each term. Furthermore, following the Review Committee Meeting, it may be another 2 weeks before a funding decision is mad</w:t>
      </w:r>
      <w:r w:rsidR="000B2672">
        <w:rPr>
          <w:b/>
          <w:bCs/>
        </w:rPr>
        <w:t>e</w:t>
      </w:r>
      <w:r w:rsidRPr="00416C5F">
        <w:rPr>
          <w:b/>
          <w:bCs/>
        </w:rPr>
        <w:t xml:space="preserve">. </w:t>
      </w:r>
    </w:p>
    <w:p w14:paraId="61A45D8F" w14:textId="77777777" w:rsidR="003B7DEC" w:rsidRPr="00416C5F" w:rsidRDefault="003B7DEC" w:rsidP="003B7DEC">
      <w:pPr>
        <w:rPr>
          <w:b/>
          <w:bCs/>
        </w:rPr>
      </w:pPr>
    </w:p>
    <w:sdt>
      <w:sdtPr>
        <w:id w:val="-1460562102"/>
        <w:placeholder>
          <w:docPart w:val="6CB6106250BA584B913B39F9697AA293"/>
        </w:placeholder>
        <w:showingPlcHdr/>
        <w:text/>
      </w:sdtPr>
      <w:sdtContent>
        <w:p w14:paraId="79A61462" w14:textId="77777777" w:rsidR="003B7DEC" w:rsidRPr="00416C5F" w:rsidRDefault="003B7DEC" w:rsidP="003B7DEC">
          <w:r w:rsidRPr="00416C5F">
            <w:rPr>
              <w:rStyle w:val="PlaceholderText"/>
              <w:color w:val="auto"/>
            </w:rPr>
            <w:t>Click here to enter text.</w:t>
          </w:r>
        </w:p>
      </w:sdtContent>
    </w:sdt>
    <w:p w14:paraId="7368E0D8" w14:textId="77777777" w:rsidR="003B7DEC" w:rsidRPr="00416C5F" w:rsidRDefault="003B7DEC" w:rsidP="003B7DEC">
      <w:pPr>
        <w:spacing w:line="256" w:lineRule="exact"/>
      </w:pPr>
    </w:p>
    <w:p w14:paraId="5C4F2641" w14:textId="77777777" w:rsidR="006000C7" w:rsidRPr="00416C5F" w:rsidRDefault="006000C7" w:rsidP="006000C7">
      <w:pPr>
        <w:spacing w:line="221" w:lineRule="exact"/>
      </w:pPr>
    </w:p>
    <w:p w14:paraId="1986B861" w14:textId="58E5C823" w:rsidR="003B7DEC" w:rsidRPr="00416C5F" w:rsidRDefault="006000C7" w:rsidP="006000C7">
      <w:pPr>
        <w:spacing w:line="221" w:lineRule="exact"/>
        <w:rPr>
          <w:sz w:val="20"/>
          <w:szCs w:val="20"/>
        </w:rPr>
      </w:pPr>
      <w:r w:rsidRPr="00416C5F">
        <w:rPr>
          <w:b/>
          <w:bCs/>
        </w:rPr>
        <w:t xml:space="preserve">How will you communicate the success of the project with the University </w:t>
      </w:r>
      <w:r w:rsidR="00E939D6" w:rsidRPr="00416C5F">
        <w:rPr>
          <w:b/>
          <w:bCs/>
        </w:rPr>
        <w:t>c</w:t>
      </w:r>
      <w:r w:rsidRPr="00416C5F">
        <w:rPr>
          <w:b/>
          <w:bCs/>
        </w:rPr>
        <w:t>ommunity</w:t>
      </w:r>
      <w:r w:rsidRPr="00416C5F">
        <w:rPr>
          <w:b/>
          <w:bCs/>
          <w:sz w:val="20"/>
          <w:szCs w:val="20"/>
        </w:rPr>
        <w:t>?</w:t>
      </w:r>
      <w:r w:rsidRPr="00416C5F">
        <w:rPr>
          <w:sz w:val="20"/>
          <w:szCs w:val="20"/>
        </w:rPr>
        <w:t xml:space="preserve"> </w:t>
      </w:r>
      <w:r w:rsidR="003B7DEC" w:rsidRPr="00416C5F">
        <w:rPr>
          <w:b/>
          <w:bCs/>
        </w:rPr>
        <w:t>How would you acknowledge the GSEF funding?</w:t>
      </w:r>
    </w:p>
    <w:p w14:paraId="605C2918" w14:textId="77777777" w:rsidR="003B7DEC" w:rsidRPr="00416C5F" w:rsidRDefault="003B7DEC" w:rsidP="003B7DEC">
      <w:pPr>
        <w:spacing w:line="200" w:lineRule="exact"/>
      </w:pPr>
    </w:p>
    <w:sdt>
      <w:sdtPr>
        <w:id w:val="1426540356"/>
        <w:placeholder>
          <w:docPart w:val="BF3B6E5F5006CF489ED35B8ACF7C6E50"/>
        </w:placeholder>
        <w:showingPlcHdr/>
        <w:text/>
      </w:sdtPr>
      <w:sdtEndPr>
        <w:rPr>
          <w:sz w:val="20"/>
          <w:szCs w:val="20"/>
        </w:rPr>
      </w:sdtEndPr>
      <w:sdtContent>
        <w:p w14:paraId="1DE75514" w14:textId="23DC73F2" w:rsidR="00CF40C0" w:rsidRPr="00416C5F" w:rsidRDefault="003B7DEC" w:rsidP="003B7DEC">
          <w:pPr>
            <w:spacing w:line="200" w:lineRule="exact"/>
            <w:rPr>
              <w:sz w:val="20"/>
              <w:szCs w:val="20"/>
            </w:rPr>
          </w:pPr>
          <w:r w:rsidRPr="00416C5F">
            <w:rPr>
              <w:rStyle w:val="PlaceholderText"/>
              <w:color w:val="auto"/>
            </w:rPr>
            <w:t>Click here to enter text.</w:t>
          </w:r>
        </w:p>
      </w:sdtContent>
    </w:sdt>
    <w:p w14:paraId="737D17B0" w14:textId="4AF90543" w:rsidR="002613A4" w:rsidRDefault="002613A4" w:rsidP="003B7DEC">
      <w:pPr>
        <w:spacing w:line="234" w:lineRule="auto"/>
        <w:rPr>
          <w:b/>
          <w:bCs/>
        </w:rPr>
      </w:pPr>
    </w:p>
    <w:p w14:paraId="4E4BACA3" w14:textId="1B28D331" w:rsidR="002613A4" w:rsidRPr="002613A4" w:rsidRDefault="002613A4" w:rsidP="002613A4">
      <w:pPr>
        <w:rPr>
          <w:b/>
          <w:bCs/>
          <w:sz w:val="40"/>
          <w:szCs w:val="40"/>
          <w:u w:val="single"/>
        </w:rPr>
      </w:pPr>
      <w:r w:rsidRPr="00416C5F">
        <w:rPr>
          <w:b/>
          <w:bCs/>
          <w:sz w:val="40"/>
          <w:szCs w:val="40"/>
          <w:u w:val="single"/>
        </w:rPr>
        <w:t>Section H: Electronic Signature and Additional Contact Information</w:t>
      </w:r>
    </w:p>
    <w:p w14:paraId="2BFF9C75" w14:textId="77777777" w:rsidR="002613A4" w:rsidRDefault="002613A4" w:rsidP="003B7DEC">
      <w:pPr>
        <w:spacing w:line="234" w:lineRule="auto"/>
        <w:rPr>
          <w:b/>
          <w:bCs/>
        </w:rPr>
      </w:pPr>
    </w:p>
    <w:p w14:paraId="7D1BAD77" w14:textId="4FCC80FC" w:rsidR="003B7DEC" w:rsidRPr="00416C5F" w:rsidRDefault="003B7DEC" w:rsidP="003B7DEC">
      <w:pPr>
        <w:spacing w:line="234" w:lineRule="auto"/>
        <w:rPr>
          <w:b/>
          <w:bCs/>
        </w:rPr>
      </w:pPr>
      <w:r w:rsidRPr="00416C5F">
        <w:rPr>
          <w:b/>
          <w:bCs/>
        </w:rPr>
        <w:t>I approve of the GSEF coordinator to email me regarding any follow-up and I will do my best to ensure any questions about the project are answered in the deadline provided.</w:t>
      </w:r>
    </w:p>
    <w:p w14:paraId="29DA9CFA" w14:textId="77777777" w:rsidR="003B7DEC" w:rsidRPr="00416C5F" w:rsidRDefault="003B7DEC" w:rsidP="003B7DEC">
      <w:pPr>
        <w:spacing w:line="234" w:lineRule="auto"/>
        <w:rPr>
          <w:b/>
          <w:bCs/>
        </w:rPr>
      </w:pPr>
    </w:p>
    <w:p w14:paraId="42C4E847" w14:textId="77777777" w:rsidR="003B7DEC" w:rsidRPr="00416C5F" w:rsidRDefault="003B7DEC" w:rsidP="003B7DEC">
      <w:pPr>
        <w:spacing w:line="234" w:lineRule="auto"/>
        <w:rPr>
          <w:sz w:val="20"/>
          <w:szCs w:val="20"/>
        </w:rPr>
      </w:pPr>
      <w:r w:rsidRPr="00416C5F">
        <w:rPr>
          <w:b/>
          <w:bCs/>
        </w:rPr>
        <w:t xml:space="preserve">In order to ensure an efficient decision process, at least one representative will be required to be present at the Project Review Committee meeting to address any outstanding questions or clarifications. The designated representative(s) will be contacted to inform them of the details of this meeting. </w:t>
      </w:r>
    </w:p>
    <w:p w14:paraId="170FD43F" w14:textId="77777777" w:rsidR="003B7DEC" w:rsidRPr="00416C5F" w:rsidRDefault="003B7DEC" w:rsidP="003B7DEC">
      <w:pPr>
        <w:spacing w:line="290" w:lineRule="exact"/>
        <w:rPr>
          <w:sz w:val="20"/>
          <w:szCs w:val="20"/>
        </w:rPr>
      </w:pPr>
    </w:p>
    <w:p w14:paraId="554E304E" w14:textId="77777777" w:rsidR="003B7DEC" w:rsidRPr="00416C5F" w:rsidRDefault="003B7DEC" w:rsidP="003B7DEC">
      <w:pPr>
        <w:spacing w:line="234" w:lineRule="auto"/>
        <w:rPr>
          <w:sz w:val="20"/>
          <w:szCs w:val="20"/>
        </w:rPr>
      </w:pPr>
      <w:r w:rsidRPr="00416C5F">
        <w:rPr>
          <w:b/>
          <w:bCs/>
        </w:rPr>
        <w:t>I recognize that a decision regarding my project may not be released until the mid/end of the third month of the application term.</w:t>
      </w:r>
    </w:p>
    <w:p w14:paraId="0E7CE2EA" w14:textId="77777777" w:rsidR="003B7DEC" w:rsidRPr="00416C5F" w:rsidRDefault="003B7DEC" w:rsidP="003B7DEC">
      <w:pPr>
        <w:rPr>
          <w:b/>
          <w:bCs/>
          <w:sz w:val="40"/>
          <w:szCs w:val="40"/>
          <w:u w:val="single"/>
        </w:rPr>
      </w:pPr>
    </w:p>
    <w:p w14:paraId="6819DABC" w14:textId="77777777" w:rsidR="003B7DEC" w:rsidRPr="00416C5F" w:rsidRDefault="003B7DEC" w:rsidP="003B7DEC">
      <w:pPr>
        <w:rPr>
          <w:b/>
          <w:bCs/>
        </w:rPr>
      </w:pPr>
      <w:r w:rsidRPr="00416C5F">
        <w:rPr>
          <w:b/>
          <w:bCs/>
        </w:rPr>
        <w:t>Contact Information for group representative (if different from applicant listed above)</w:t>
      </w:r>
    </w:p>
    <w:p w14:paraId="42E9532F" w14:textId="77777777" w:rsidR="003B7DEC" w:rsidRPr="00416C5F" w:rsidRDefault="003B7DEC" w:rsidP="003B7DEC">
      <w:pPr>
        <w:rPr>
          <w:b/>
          <w:bCs/>
        </w:rPr>
      </w:pPr>
    </w:p>
    <w:p w14:paraId="0C2919B4" w14:textId="77777777" w:rsidR="003B7DEC" w:rsidRPr="00416C5F" w:rsidRDefault="003B7DEC" w:rsidP="003B7DEC">
      <w:pPr>
        <w:rPr>
          <w:b/>
          <w:bCs/>
        </w:rPr>
      </w:pPr>
      <w:r w:rsidRPr="00416C5F">
        <w:rPr>
          <w:b/>
          <w:bCs/>
        </w:rPr>
        <w:t xml:space="preserve">Name: </w:t>
      </w:r>
      <w:sdt>
        <w:sdtPr>
          <w:rPr>
            <w:bCs/>
          </w:rPr>
          <w:id w:val="258415449"/>
          <w:placeholder>
            <w:docPart w:val="E33A5A0518F71B429322C3287830E6C7"/>
          </w:placeholder>
          <w:showingPlcHdr/>
          <w:text/>
        </w:sdtPr>
        <w:sdtContent>
          <w:r w:rsidRPr="00416C5F">
            <w:rPr>
              <w:rStyle w:val="PlaceholderText"/>
              <w:color w:val="auto"/>
            </w:rPr>
            <w:t>Click here to enter text.</w:t>
          </w:r>
        </w:sdtContent>
      </w:sdt>
    </w:p>
    <w:p w14:paraId="1FCBC9E3" w14:textId="77777777" w:rsidR="003B7DEC" w:rsidRPr="00416C5F" w:rsidRDefault="003B7DEC" w:rsidP="003B7DEC">
      <w:pPr>
        <w:rPr>
          <w:b/>
          <w:bCs/>
        </w:rPr>
      </w:pPr>
    </w:p>
    <w:p w14:paraId="680CC57B" w14:textId="77777777" w:rsidR="003B7DEC" w:rsidRPr="00416C5F" w:rsidRDefault="003B7DEC" w:rsidP="003B7DEC">
      <w:pPr>
        <w:rPr>
          <w:b/>
          <w:bCs/>
        </w:rPr>
      </w:pPr>
      <w:r w:rsidRPr="00416C5F">
        <w:rPr>
          <w:b/>
          <w:bCs/>
        </w:rPr>
        <w:t xml:space="preserve">E-mail Address: </w:t>
      </w:r>
      <w:sdt>
        <w:sdtPr>
          <w:rPr>
            <w:bCs/>
          </w:rPr>
          <w:id w:val="189425586"/>
          <w:showingPlcHdr/>
          <w:text/>
        </w:sdtPr>
        <w:sdtContent>
          <w:r w:rsidRPr="00416C5F">
            <w:rPr>
              <w:rStyle w:val="PlaceholderText"/>
              <w:color w:val="auto"/>
            </w:rPr>
            <w:t>Click here to enter text.</w:t>
          </w:r>
        </w:sdtContent>
      </w:sdt>
    </w:p>
    <w:p w14:paraId="4D00EC7B" w14:textId="77777777" w:rsidR="003B7DEC" w:rsidRPr="00416C5F" w:rsidRDefault="003B7DEC" w:rsidP="003B7DEC">
      <w:pPr>
        <w:rPr>
          <w:sz w:val="20"/>
          <w:szCs w:val="20"/>
        </w:rPr>
      </w:pPr>
    </w:p>
    <w:p w14:paraId="377CFAA2" w14:textId="77777777" w:rsidR="003B7DEC" w:rsidRPr="00416C5F" w:rsidRDefault="00B17477" w:rsidP="003B7DEC">
      <w:pPr>
        <w:rPr>
          <w:b/>
          <w:bCs/>
          <w:sz w:val="40"/>
          <w:szCs w:val="40"/>
          <w:u w:val="single"/>
        </w:rPr>
        <w:sectPr w:rsidR="003B7DEC" w:rsidRPr="00416C5F">
          <w:footerReference w:type="default" r:id="rId17"/>
          <w:pgSz w:w="12240" w:h="15840"/>
          <w:pgMar w:top="1438" w:right="1440" w:bottom="1440" w:left="1440" w:header="0" w:footer="0" w:gutter="0"/>
          <w:cols w:space="720" w:equalWidth="0">
            <w:col w:w="9360"/>
          </w:cols>
        </w:sectPr>
      </w:pPr>
      <w:r>
        <w:rPr>
          <w:noProof/>
          <w:sz w:val="20"/>
          <w:szCs w:val="20"/>
        </w:rPr>
        <w:pict w14:anchorId="3307D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03.15pt;height:62.75pt;mso-width-percent:0;mso-height-percent:0;mso-width-percent:0;mso-height-percent:0">
            <v:imagedata r:id="rId18" o:title=""/>
            <o:lock v:ext="edit" ungrouping="t" rotation="t" cropping="t" verticies="t" text="t" grouping="t"/>
            <o:signatureline v:ext="edit" id="{359DD685-7375-446B-98CC-3CAAFBCDE158}" provid="{00000000-0000-0000-0000-000000000000}" issignatureline="t"/>
          </v:shape>
        </w:pict>
      </w:r>
    </w:p>
    <w:p w14:paraId="50A7EB6C" w14:textId="77777777" w:rsidR="003B7DEC" w:rsidRPr="00416C5F" w:rsidRDefault="003B7DEC" w:rsidP="003B7DEC">
      <w:pPr>
        <w:tabs>
          <w:tab w:val="left" w:pos="3840"/>
        </w:tabs>
        <w:rPr>
          <w:sz w:val="20"/>
          <w:szCs w:val="20"/>
        </w:rPr>
      </w:pPr>
      <w:bookmarkStart w:id="3" w:name="page8"/>
      <w:bookmarkEnd w:id="3"/>
    </w:p>
    <w:p w14:paraId="746E7896" w14:textId="77777777" w:rsidR="00000000" w:rsidRPr="00416C5F" w:rsidRDefault="00000000"/>
    <w:sectPr w:rsidR="00C552FA" w:rsidRPr="00416C5F">
      <w:type w:val="continuous"/>
      <w:pgSz w:w="12240" w:h="15840"/>
      <w:pgMar w:top="1438" w:right="1440" w:bottom="1440" w:left="6120" w:header="0" w:footer="0" w:gutter="0"/>
      <w:cols w:space="720" w:equalWidth="0">
        <w:col w:w="46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02778" w14:textId="77777777" w:rsidR="00B17477" w:rsidRDefault="00B17477" w:rsidP="003B7DEC">
      <w:r>
        <w:separator/>
      </w:r>
    </w:p>
  </w:endnote>
  <w:endnote w:type="continuationSeparator" w:id="0">
    <w:p w14:paraId="59A82E97" w14:textId="77777777" w:rsidR="00B17477" w:rsidRDefault="00B17477" w:rsidP="003B7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 w:name="Gautami">
    <w:panose1 w:val="020B0502040204020203"/>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629902"/>
      <w:docPartObj>
        <w:docPartGallery w:val="Page Numbers (Bottom of Page)"/>
        <w:docPartUnique/>
      </w:docPartObj>
    </w:sdtPr>
    <w:sdtEndPr>
      <w:rPr>
        <w:noProof/>
      </w:rPr>
    </w:sdtEndPr>
    <w:sdtContent>
      <w:p w14:paraId="55A044F1" w14:textId="77777777" w:rsidR="00000000" w:rsidRDefault="00E8525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081BC8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E229B" w14:textId="77777777" w:rsidR="00B17477" w:rsidRDefault="00B17477" w:rsidP="003B7DEC">
      <w:r>
        <w:separator/>
      </w:r>
    </w:p>
  </w:footnote>
  <w:footnote w:type="continuationSeparator" w:id="0">
    <w:p w14:paraId="7A4D4075" w14:textId="77777777" w:rsidR="00B17477" w:rsidRDefault="00B17477" w:rsidP="003B7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D55471"/>
    <w:multiLevelType w:val="hybridMultilevel"/>
    <w:tmpl w:val="59C8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7142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jcwtjC2NDM2tTBS0lEKTi0uzszPAykwqgUAWtKF4ywAAAA="/>
  </w:docVars>
  <w:rsids>
    <w:rsidRoot w:val="00BF660B"/>
    <w:rsid w:val="000153BF"/>
    <w:rsid w:val="00073147"/>
    <w:rsid w:val="000A32AB"/>
    <w:rsid w:val="000B2672"/>
    <w:rsid w:val="000B5FF2"/>
    <w:rsid w:val="000C3021"/>
    <w:rsid w:val="001234D0"/>
    <w:rsid w:val="001E06A1"/>
    <w:rsid w:val="002613A4"/>
    <w:rsid w:val="00264F78"/>
    <w:rsid w:val="00277107"/>
    <w:rsid w:val="00295061"/>
    <w:rsid w:val="003B7DEC"/>
    <w:rsid w:val="003D5AF9"/>
    <w:rsid w:val="004030B0"/>
    <w:rsid w:val="00416C5F"/>
    <w:rsid w:val="00417E38"/>
    <w:rsid w:val="004339C1"/>
    <w:rsid w:val="004665ED"/>
    <w:rsid w:val="00475E12"/>
    <w:rsid w:val="00482C27"/>
    <w:rsid w:val="004A112C"/>
    <w:rsid w:val="00521F84"/>
    <w:rsid w:val="00562604"/>
    <w:rsid w:val="005814DE"/>
    <w:rsid w:val="00587038"/>
    <w:rsid w:val="006000C7"/>
    <w:rsid w:val="00672A67"/>
    <w:rsid w:val="006C680C"/>
    <w:rsid w:val="006F4BAD"/>
    <w:rsid w:val="00730AF1"/>
    <w:rsid w:val="0073278B"/>
    <w:rsid w:val="007A213B"/>
    <w:rsid w:val="007E4078"/>
    <w:rsid w:val="0084531F"/>
    <w:rsid w:val="008C6D81"/>
    <w:rsid w:val="00906A8D"/>
    <w:rsid w:val="0097747A"/>
    <w:rsid w:val="00991CE5"/>
    <w:rsid w:val="00A154A8"/>
    <w:rsid w:val="00A91991"/>
    <w:rsid w:val="00AD1012"/>
    <w:rsid w:val="00B17477"/>
    <w:rsid w:val="00B51DC6"/>
    <w:rsid w:val="00B966AD"/>
    <w:rsid w:val="00BF23D6"/>
    <w:rsid w:val="00BF660B"/>
    <w:rsid w:val="00C82F01"/>
    <w:rsid w:val="00CF40C0"/>
    <w:rsid w:val="00D2511B"/>
    <w:rsid w:val="00E03E5C"/>
    <w:rsid w:val="00E40763"/>
    <w:rsid w:val="00E64E13"/>
    <w:rsid w:val="00E85253"/>
    <w:rsid w:val="00E939D6"/>
    <w:rsid w:val="00F7498E"/>
    <w:rsid w:val="00FE2C83"/>
    <w:rsid w:val="00FF3F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0BDD3"/>
  <w15:chartTrackingRefBased/>
  <w15:docId w15:val="{50C18BB7-FC0D-9B43-A1C8-EB2773CF7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01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DEC"/>
    <w:rPr>
      <w:color w:val="808080"/>
    </w:rPr>
  </w:style>
  <w:style w:type="paragraph" w:customStyle="1" w:styleId="Default">
    <w:name w:val="Default"/>
    <w:rsid w:val="003B7DEC"/>
    <w:pPr>
      <w:autoSpaceDE w:val="0"/>
      <w:autoSpaceDN w:val="0"/>
      <w:adjustRightInd w:val="0"/>
    </w:pPr>
    <w:rPr>
      <w:rFonts w:ascii="Calibri" w:eastAsiaTheme="minorEastAsia" w:hAnsi="Calibri" w:cs="Calibri"/>
      <w:color w:val="000000"/>
      <w:lang w:eastAsia="en-CA"/>
    </w:rPr>
  </w:style>
  <w:style w:type="character" w:styleId="Hyperlink">
    <w:name w:val="Hyperlink"/>
    <w:basedOn w:val="DefaultParagraphFont"/>
    <w:uiPriority w:val="99"/>
    <w:unhideWhenUsed/>
    <w:rsid w:val="003B7DEC"/>
    <w:rPr>
      <w:color w:val="0563C1" w:themeColor="hyperlink"/>
      <w:u w:val="single"/>
    </w:rPr>
  </w:style>
  <w:style w:type="paragraph" w:styleId="Footer">
    <w:name w:val="footer"/>
    <w:basedOn w:val="Normal"/>
    <w:link w:val="FooterChar"/>
    <w:uiPriority w:val="99"/>
    <w:unhideWhenUsed/>
    <w:rsid w:val="003B7DEC"/>
    <w:pPr>
      <w:tabs>
        <w:tab w:val="center" w:pos="4680"/>
        <w:tab w:val="right" w:pos="9360"/>
      </w:tabs>
    </w:pPr>
    <w:rPr>
      <w:rFonts w:eastAsiaTheme="minorEastAsia"/>
      <w:sz w:val="22"/>
      <w:szCs w:val="22"/>
      <w:lang w:eastAsia="en-CA"/>
    </w:rPr>
  </w:style>
  <w:style w:type="character" w:customStyle="1" w:styleId="FooterChar">
    <w:name w:val="Footer Char"/>
    <w:basedOn w:val="DefaultParagraphFont"/>
    <w:link w:val="Footer"/>
    <w:uiPriority w:val="99"/>
    <w:rsid w:val="003B7DEC"/>
    <w:rPr>
      <w:rFonts w:ascii="Times New Roman" w:eastAsiaTheme="minorEastAsia" w:hAnsi="Times New Roman" w:cs="Times New Roman"/>
      <w:sz w:val="22"/>
      <w:szCs w:val="22"/>
      <w:lang w:eastAsia="en-CA"/>
    </w:rPr>
  </w:style>
  <w:style w:type="paragraph" w:styleId="Header">
    <w:name w:val="header"/>
    <w:basedOn w:val="Normal"/>
    <w:link w:val="HeaderChar"/>
    <w:uiPriority w:val="99"/>
    <w:unhideWhenUsed/>
    <w:rsid w:val="003B7DEC"/>
    <w:pPr>
      <w:tabs>
        <w:tab w:val="center" w:pos="4680"/>
        <w:tab w:val="right" w:pos="9360"/>
      </w:tabs>
    </w:pPr>
    <w:rPr>
      <w:rFonts w:eastAsiaTheme="minorEastAsia"/>
      <w:sz w:val="22"/>
      <w:szCs w:val="22"/>
      <w:lang w:eastAsia="en-CA"/>
    </w:rPr>
  </w:style>
  <w:style w:type="character" w:customStyle="1" w:styleId="HeaderChar">
    <w:name w:val="Header Char"/>
    <w:basedOn w:val="DefaultParagraphFont"/>
    <w:link w:val="Header"/>
    <w:uiPriority w:val="99"/>
    <w:rsid w:val="003B7DEC"/>
    <w:rPr>
      <w:rFonts w:ascii="Times New Roman" w:eastAsiaTheme="minorEastAsia" w:hAnsi="Times New Roman" w:cs="Times New Roman"/>
      <w:sz w:val="22"/>
      <w:szCs w:val="22"/>
      <w:lang w:eastAsia="en-CA"/>
    </w:rPr>
  </w:style>
  <w:style w:type="character" w:styleId="UnresolvedMention">
    <w:name w:val="Unresolved Mention"/>
    <w:basedOn w:val="DefaultParagraphFont"/>
    <w:uiPriority w:val="99"/>
    <w:semiHidden/>
    <w:unhideWhenUsed/>
    <w:rsid w:val="002613A4"/>
    <w:rPr>
      <w:color w:val="605E5C"/>
      <w:shd w:val="clear" w:color="auto" w:fill="E1DFDD"/>
    </w:rPr>
  </w:style>
  <w:style w:type="paragraph" w:styleId="NormalWeb">
    <w:name w:val="Normal (Web)"/>
    <w:basedOn w:val="Normal"/>
    <w:uiPriority w:val="99"/>
    <w:semiHidden/>
    <w:unhideWhenUsed/>
    <w:rsid w:val="00AD1012"/>
    <w:pPr>
      <w:spacing w:before="100" w:beforeAutospacing="1" w:after="100" w:afterAutospacing="1"/>
    </w:pPr>
  </w:style>
  <w:style w:type="paragraph" w:styleId="BalloonText">
    <w:name w:val="Balloon Text"/>
    <w:basedOn w:val="Normal"/>
    <w:link w:val="BalloonTextChar"/>
    <w:uiPriority w:val="99"/>
    <w:semiHidden/>
    <w:unhideWhenUsed/>
    <w:rsid w:val="00AD1012"/>
    <w:rPr>
      <w:sz w:val="18"/>
      <w:szCs w:val="18"/>
    </w:rPr>
  </w:style>
  <w:style w:type="character" w:customStyle="1" w:styleId="BalloonTextChar">
    <w:name w:val="Balloon Text Char"/>
    <w:basedOn w:val="DefaultParagraphFont"/>
    <w:link w:val="BalloonText"/>
    <w:uiPriority w:val="99"/>
    <w:semiHidden/>
    <w:rsid w:val="00AD1012"/>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73278B"/>
    <w:rPr>
      <w:sz w:val="16"/>
      <w:szCs w:val="16"/>
    </w:rPr>
  </w:style>
  <w:style w:type="paragraph" w:styleId="CommentText">
    <w:name w:val="annotation text"/>
    <w:basedOn w:val="Normal"/>
    <w:link w:val="CommentTextChar"/>
    <w:uiPriority w:val="99"/>
    <w:semiHidden/>
    <w:unhideWhenUsed/>
    <w:rsid w:val="0073278B"/>
    <w:rPr>
      <w:sz w:val="20"/>
      <w:szCs w:val="20"/>
    </w:rPr>
  </w:style>
  <w:style w:type="character" w:customStyle="1" w:styleId="CommentTextChar">
    <w:name w:val="Comment Text Char"/>
    <w:basedOn w:val="DefaultParagraphFont"/>
    <w:link w:val="CommentText"/>
    <w:uiPriority w:val="99"/>
    <w:semiHidden/>
    <w:rsid w:val="007327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3278B"/>
    <w:rPr>
      <w:b/>
      <w:bCs/>
    </w:rPr>
  </w:style>
  <w:style w:type="character" w:customStyle="1" w:styleId="CommentSubjectChar">
    <w:name w:val="Comment Subject Char"/>
    <w:basedOn w:val="CommentTextChar"/>
    <w:link w:val="CommentSubject"/>
    <w:uiPriority w:val="99"/>
    <w:semiHidden/>
    <w:rsid w:val="0073278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A213B"/>
    <w:rPr>
      <w:color w:val="954F72" w:themeColor="followedHyperlink"/>
      <w:u w:val="single"/>
    </w:rPr>
  </w:style>
  <w:style w:type="paragraph" w:styleId="Revision">
    <w:name w:val="Revision"/>
    <w:hidden/>
    <w:uiPriority w:val="99"/>
    <w:semiHidden/>
    <w:rsid w:val="00672A6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4624">
      <w:bodyDiv w:val="1"/>
      <w:marLeft w:val="0"/>
      <w:marRight w:val="0"/>
      <w:marTop w:val="0"/>
      <w:marBottom w:val="0"/>
      <w:divBdr>
        <w:top w:val="none" w:sz="0" w:space="0" w:color="auto"/>
        <w:left w:val="none" w:sz="0" w:space="0" w:color="auto"/>
        <w:bottom w:val="none" w:sz="0" w:space="0" w:color="auto"/>
        <w:right w:val="none" w:sz="0" w:space="0" w:color="auto"/>
      </w:divBdr>
    </w:div>
    <w:div w:id="109713785">
      <w:bodyDiv w:val="1"/>
      <w:marLeft w:val="0"/>
      <w:marRight w:val="0"/>
      <w:marTop w:val="0"/>
      <w:marBottom w:val="0"/>
      <w:divBdr>
        <w:top w:val="none" w:sz="0" w:space="0" w:color="auto"/>
        <w:left w:val="none" w:sz="0" w:space="0" w:color="auto"/>
        <w:bottom w:val="none" w:sz="0" w:space="0" w:color="auto"/>
        <w:right w:val="none" w:sz="0" w:space="0" w:color="auto"/>
      </w:divBdr>
      <w:divsChild>
        <w:div w:id="2114355109">
          <w:marLeft w:val="0"/>
          <w:marRight w:val="0"/>
          <w:marTop w:val="0"/>
          <w:marBottom w:val="0"/>
          <w:divBdr>
            <w:top w:val="none" w:sz="0" w:space="0" w:color="auto"/>
            <w:left w:val="none" w:sz="0" w:space="0" w:color="auto"/>
            <w:bottom w:val="none" w:sz="0" w:space="0" w:color="auto"/>
            <w:right w:val="none" w:sz="0" w:space="0" w:color="auto"/>
          </w:divBdr>
          <w:divsChild>
            <w:div w:id="793792641">
              <w:marLeft w:val="0"/>
              <w:marRight w:val="0"/>
              <w:marTop w:val="0"/>
              <w:marBottom w:val="0"/>
              <w:divBdr>
                <w:top w:val="none" w:sz="0" w:space="0" w:color="auto"/>
                <w:left w:val="none" w:sz="0" w:space="0" w:color="auto"/>
                <w:bottom w:val="none" w:sz="0" w:space="0" w:color="auto"/>
                <w:right w:val="none" w:sz="0" w:space="0" w:color="auto"/>
              </w:divBdr>
              <w:divsChild>
                <w:div w:id="213588254">
                  <w:marLeft w:val="0"/>
                  <w:marRight w:val="0"/>
                  <w:marTop w:val="0"/>
                  <w:marBottom w:val="0"/>
                  <w:divBdr>
                    <w:top w:val="none" w:sz="0" w:space="0" w:color="auto"/>
                    <w:left w:val="none" w:sz="0" w:space="0" w:color="auto"/>
                    <w:bottom w:val="none" w:sz="0" w:space="0" w:color="auto"/>
                    <w:right w:val="none" w:sz="0" w:space="0" w:color="auto"/>
                  </w:divBdr>
                  <w:divsChild>
                    <w:div w:id="2046590932">
                      <w:marLeft w:val="0"/>
                      <w:marRight w:val="0"/>
                      <w:marTop w:val="0"/>
                      <w:marBottom w:val="0"/>
                      <w:divBdr>
                        <w:top w:val="none" w:sz="0" w:space="0" w:color="auto"/>
                        <w:left w:val="none" w:sz="0" w:space="0" w:color="auto"/>
                        <w:bottom w:val="none" w:sz="0" w:space="0" w:color="auto"/>
                        <w:right w:val="none" w:sz="0" w:space="0" w:color="auto"/>
                      </w:divBdr>
                    </w:div>
                  </w:divsChild>
                </w:div>
                <w:div w:id="546406347">
                  <w:marLeft w:val="0"/>
                  <w:marRight w:val="0"/>
                  <w:marTop w:val="0"/>
                  <w:marBottom w:val="0"/>
                  <w:divBdr>
                    <w:top w:val="none" w:sz="0" w:space="0" w:color="auto"/>
                    <w:left w:val="none" w:sz="0" w:space="0" w:color="auto"/>
                    <w:bottom w:val="none" w:sz="0" w:space="0" w:color="auto"/>
                    <w:right w:val="none" w:sz="0" w:space="0" w:color="auto"/>
                  </w:divBdr>
                  <w:divsChild>
                    <w:div w:id="61717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863647">
          <w:marLeft w:val="0"/>
          <w:marRight w:val="0"/>
          <w:marTop w:val="0"/>
          <w:marBottom w:val="0"/>
          <w:divBdr>
            <w:top w:val="none" w:sz="0" w:space="0" w:color="auto"/>
            <w:left w:val="none" w:sz="0" w:space="0" w:color="auto"/>
            <w:bottom w:val="none" w:sz="0" w:space="0" w:color="auto"/>
            <w:right w:val="none" w:sz="0" w:space="0" w:color="auto"/>
          </w:divBdr>
          <w:divsChild>
            <w:div w:id="1180394260">
              <w:marLeft w:val="0"/>
              <w:marRight w:val="0"/>
              <w:marTop w:val="0"/>
              <w:marBottom w:val="0"/>
              <w:divBdr>
                <w:top w:val="none" w:sz="0" w:space="0" w:color="auto"/>
                <w:left w:val="none" w:sz="0" w:space="0" w:color="auto"/>
                <w:bottom w:val="none" w:sz="0" w:space="0" w:color="auto"/>
                <w:right w:val="none" w:sz="0" w:space="0" w:color="auto"/>
              </w:divBdr>
              <w:divsChild>
                <w:div w:id="743573950">
                  <w:marLeft w:val="0"/>
                  <w:marRight w:val="0"/>
                  <w:marTop w:val="0"/>
                  <w:marBottom w:val="0"/>
                  <w:divBdr>
                    <w:top w:val="none" w:sz="0" w:space="0" w:color="auto"/>
                    <w:left w:val="none" w:sz="0" w:space="0" w:color="auto"/>
                    <w:bottom w:val="none" w:sz="0" w:space="0" w:color="auto"/>
                    <w:right w:val="none" w:sz="0" w:space="0" w:color="auto"/>
                  </w:divBdr>
                  <w:divsChild>
                    <w:div w:id="2065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741745">
      <w:bodyDiv w:val="1"/>
      <w:marLeft w:val="0"/>
      <w:marRight w:val="0"/>
      <w:marTop w:val="0"/>
      <w:marBottom w:val="0"/>
      <w:divBdr>
        <w:top w:val="none" w:sz="0" w:space="0" w:color="auto"/>
        <w:left w:val="none" w:sz="0" w:space="0" w:color="auto"/>
        <w:bottom w:val="none" w:sz="0" w:space="0" w:color="auto"/>
        <w:right w:val="none" w:sz="0" w:space="0" w:color="auto"/>
      </w:divBdr>
    </w:div>
    <w:div w:id="1951165229">
      <w:bodyDiv w:val="1"/>
      <w:marLeft w:val="0"/>
      <w:marRight w:val="0"/>
      <w:marTop w:val="0"/>
      <w:marBottom w:val="0"/>
      <w:divBdr>
        <w:top w:val="none" w:sz="0" w:space="0" w:color="auto"/>
        <w:left w:val="none" w:sz="0" w:space="0" w:color="auto"/>
        <w:bottom w:val="none" w:sz="0" w:space="0" w:color="auto"/>
        <w:right w:val="none" w:sz="0" w:space="0" w:color="auto"/>
      </w:divBdr>
      <w:divsChild>
        <w:div w:id="2087876347">
          <w:marLeft w:val="0"/>
          <w:marRight w:val="0"/>
          <w:marTop w:val="0"/>
          <w:marBottom w:val="0"/>
          <w:divBdr>
            <w:top w:val="none" w:sz="0" w:space="0" w:color="auto"/>
            <w:left w:val="none" w:sz="0" w:space="0" w:color="auto"/>
            <w:bottom w:val="none" w:sz="0" w:space="0" w:color="auto"/>
            <w:right w:val="none" w:sz="0" w:space="0" w:color="auto"/>
          </w:divBdr>
          <w:divsChild>
            <w:div w:id="1684935987">
              <w:marLeft w:val="0"/>
              <w:marRight w:val="0"/>
              <w:marTop w:val="0"/>
              <w:marBottom w:val="0"/>
              <w:divBdr>
                <w:top w:val="none" w:sz="0" w:space="0" w:color="auto"/>
                <w:left w:val="none" w:sz="0" w:space="0" w:color="auto"/>
                <w:bottom w:val="none" w:sz="0" w:space="0" w:color="auto"/>
                <w:right w:val="none" w:sz="0" w:space="0" w:color="auto"/>
              </w:divBdr>
              <w:divsChild>
                <w:div w:id="264387851">
                  <w:marLeft w:val="0"/>
                  <w:marRight w:val="0"/>
                  <w:marTop w:val="0"/>
                  <w:marBottom w:val="0"/>
                  <w:divBdr>
                    <w:top w:val="none" w:sz="0" w:space="0" w:color="auto"/>
                    <w:left w:val="none" w:sz="0" w:space="0" w:color="auto"/>
                    <w:bottom w:val="none" w:sz="0" w:space="0" w:color="auto"/>
                    <w:right w:val="none" w:sz="0" w:space="0" w:color="auto"/>
                  </w:divBdr>
                </w:div>
              </w:divsChild>
            </w:div>
            <w:div w:id="1111318014">
              <w:marLeft w:val="0"/>
              <w:marRight w:val="0"/>
              <w:marTop w:val="0"/>
              <w:marBottom w:val="0"/>
              <w:divBdr>
                <w:top w:val="none" w:sz="0" w:space="0" w:color="auto"/>
                <w:left w:val="none" w:sz="0" w:space="0" w:color="auto"/>
                <w:bottom w:val="none" w:sz="0" w:space="0" w:color="auto"/>
                <w:right w:val="none" w:sz="0" w:space="0" w:color="auto"/>
              </w:divBdr>
              <w:divsChild>
                <w:div w:id="118339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18481">
          <w:marLeft w:val="0"/>
          <w:marRight w:val="0"/>
          <w:marTop w:val="0"/>
          <w:marBottom w:val="0"/>
          <w:divBdr>
            <w:top w:val="none" w:sz="0" w:space="0" w:color="auto"/>
            <w:left w:val="none" w:sz="0" w:space="0" w:color="auto"/>
            <w:bottom w:val="none" w:sz="0" w:space="0" w:color="auto"/>
            <w:right w:val="none" w:sz="0" w:space="0" w:color="auto"/>
          </w:divBdr>
          <w:divsChild>
            <w:div w:id="1047677409">
              <w:marLeft w:val="0"/>
              <w:marRight w:val="0"/>
              <w:marTop w:val="0"/>
              <w:marBottom w:val="0"/>
              <w:divBdr>
                <w:top w:val="none" w:sz="0" w:space="0" w:color="auto"/>
                <w:left w:val="none" w:sz="0" w:space="0" w:color="auto"/>
                <w:bottom w:val="none" w:sz="0" w:space="0" w:color="auto"/>
                <w:right w:val="none" w:sz="0" w:space="0" w:color="auto"/>
              </w:divBdr>
              <w:divsChild>
                <w:div w:id="7017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aterloo.ca/sustainability/projects-and-initiatives/energy-and-climate-change/climate-and-energy-action-plan" TargetMode="External"/><Relationship Id="rId13" Type="http://schemas.openxmlformats.org/officeDocument/2006/relationships/hyperlink" Target="https://uwaterloo.ca/sustainability/about/environmental-sustainability-strategy" TargetMode="External"/><Relationship Id="rId18" Type="http://schemas.openxmlformats.org/officeDocument/2006/relationships/image" Target="media/image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usa.ca/fund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sauw.ca/forms/graduate-student-initiatives-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auw.ca/forms/graduate-student-initiatives-form/" TargetMode="External"/><Relationship Id="rId5" Type="http://schemas.openxmlformats.org/officeDocument/2006/relationships/webSettings" Target="webSettings.xml"/><Relationship Id="rId15" Type="http://schemas.openxmlformats.org/officeDocument/2006/relationships/hyperlink" Target="https://uwaterloo.ca/sustainability/get-involved/sustainability-action-fund" TargetMode="External"/><Relationship Id="rId10" Type="http://schemas.openxmlformats.org/officeDocument/2006/relationships/hyperlink" Target="https://uwaterloo.ca/sustainability/get-involved/sustainability-action-fun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waterloo.ca/sustainability/about/environmental-sustainability-strategy" TargetMode="External"/><Relationship Id="rId14" Type="http://schemas.openxmlformats.org/officeDocument/2006/relationships/hyperlink" Target="https://www.lifecycleinitiative.org/starting-life-cycle-thinking/what-is-life-cycle-think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D401A1E9BEEA44A7091CCBE1EAA81A"/>
        <w:category>
          <w:name w:val="General"/>
          <w:gallery w:val="placeholder"/>
        </w:category>
        <w:types>
          <w:type w:val="bbPlcHdr"/>
        </w:types>
        <w:behaviors>
          <w:behavior w:val="content"/>
        </w:behaviors>
        <w:guid w:val="{0A012D63-39FD-0D46-85EE-463C14372385}"/>
      </w:docPartPr>
      <w:docPartBody>
        <w:p w:rsidR="007A3E49" w:rsidRDefault="00E01853" w:rsidP="00E01853">
          <w:pPr>
            <w:pStyle w:val="1ED401A1E9BEEA44A7091CCBE1EAA81A"/>
          </w:pPr>
          <w:r w:rsidRPr="009A3444">
            <w:rPr>
              <w:rStyle w:val="PlaceholderText"/>
            </w:rPr>
            <w:t>Click here to enter text.</w:t>
          </w:r>
        </w:p>
      </w:docPartBody>
    </w:docPart>
    <w:docPart>
      <w:docPartPr>
        <w:name w:val="9D97067D405B6244A9C9CEC2400C3B9B"/>
        <w:category>
          <w:name w:val="General"/>
          <w:gallery w:val="placeholder"/>
        </w:category>
        <w:types>
          <w:type w:val="bbPlcHdr"/>
        </w:types>
        <w:behaviors>
          <w:behavior w:val="content"/>
        </w:behaviors>
        <w:guid w:val="{6CDCDC0A-361B-B340-A5C7-8A76BA267E27}"/>
      </w:docPartPr>
      <w:docPartBody>
        <w:p w:rsidR="007A3E49" w:rsidRDefault="00E01853" w:rsidP="00E01853">
          <w:pPr>
            <w:pStyle w:val="9D97067D405B6244A9C9CEC2400C3B9B"/>
          </w:pPr>
          <w:r w:rsidRPr="009A3444">
            <w:rPr>
              <w:rStyle w:val="PlaceholderText"/>
            </w:rPr>
            <w:t>Click here to enter text.</w:t>
          </w:r>
        </w:p>
      </w:docPartBody>
    </w:docPart>
    <w:docPart>
      <w:docPartPr>
        <w:name w:val="6EA2CEC211E53C4883C7E4D12DA275F6"/>
        <w:category>
          <w:name w:val="General"/>
          <w:gallery w:val="placeholder"/>
        </w:category>
        <w:types>
          <w:type w:val="bbPlcHdr"/>
        </w:types>
        <w:behaviors>
          <w:behavior w:val="content"/>
        </w:behaviors>
        <w:guid w:val="{A08B3905-7ABF-7C45-B8BD-DE5FCFC9A5C1}"/>
      </w:docPartPr>
      <w:docPartBody>
        <w:p w:rsidR="007A3E49" w:rsidRDefault="00E01853" w:rsidP="00E01853">
          <w:pPr>
            <w:pStyle w:val="6EA2CEC211E53C4883C7E4D12DA275F6"/>
          </w:pPr>
          <w:r w:rsidRPr="009A3444">
            <w:rPr>
              <w:rStyle w:val="PlaceholderText"/>
            </w:rPr>
            <w:t>Click h</w:t>
          </w:r>
          <w:r>
            <w:rPr>
              <w:rStyle w:val="PlaceholderText"/>
            </w:rPr>
            <w:t>ere to enter text</w:t>
          </w:r>
        </w:p>
      </w:docPartBody>
    </w:docPart>
    <w:docPart>
      <w:docPartPr>
        <w:name w:val="8D77737D22C5C140A3CFAAE4F2672C2E"/>
        <w:category>
          <w:name w:val="General"/>
          <w:gallery w:val="placeholder"/>
        </w:category>
        <w:types>
          <w:type w:val="bbPlcHdr"/>
        </w:types>
        <w:behaviors>
          <w:behavior w:val="content"/>
        </w:behaviors>
        <w:guid w:val="{A52D1531-D279-514B-88B3-F034CFEA4116}"/>
      </w:docPartPr>
      <w:docPartBody>
        <w:p w:rsidR="007A3E49" w:rsidRDefault="00E01853" w:rsidP="00E01853">
          <w:pPr>
            <w:pStyle w:val="8D77737D22C5C140A3CFAAE4F2672C2E"/>
          </w:pPr>
          <w:r w:rsidRPr="009A3444">
            <w:rPr>
              <w:rStyle w:val="PlaceholderText"/>
            </w:rPr>
            <w:t>Click here to enter text.</w:t>
          </w:r>
        </w:p>
      </w:docPartBody>
    </w:docPart>
    <w:docPart>
      <w:docPartPr>
        <w:name w:val="572038A84F37214394C7828C4B5B22D4"/>
        <w:category>
          <w:name w:val="General"/>
          <w:gallery w:val="placeholder"/>
        </w:category>
        <w:types>
          <w:type w:val="bbPlcHdr"/>
        </w:types>
        <w:behaviors>
          <w:behavior w:val="content"/>
        </w:behaviors>
        <w:guid w:val="{A9AC670F-D854-2345-91D7-9F307212F307}"/>
      </w:docPartPr>
      <w:docPartBody>
        <w:p w:rsidR="007A3E49" w:rsidRDefault="00E01853" w:rsidP="00E01853">
          <w:pPr>
            <w:pStyle w:val="572038A84F37214394C7828C4B5B22D4"/>
          </w:pPr>
          <w:r w:rsidRPr="009A3444">
            <w:rPr>
              <w:rStyle w:val="PlaceholderText"/>
            </w:rPr>
            <w:t>Click here to enter text.</w:t>
          </w:r>
        </w:p>
      </w:docPartBody>
    </w:docPart>
    <w:docPart>
      <w:docPartPr>
        <w:name w:val="47B23C71FD20644DA12494EE5FE047FF"/>
        <w:category>
          <w:name w:val="General"/>
          <w:gallery w:val="placeholder"/>
        </w:category>
        <w:types>
          <w:type w:val="bbPlcHdr"/>
        </w:types>
        <w:behaviors>
          <w:behavior w:val="content"/>
        </w:behaviors>
        <w:guid w:val="{64D8EF27-36EA-D748-8523-30ABB1C2808A}"/>
      </w:docPartPr>
      <w:docPartBody>
        <w:p w:rsidR="007A3E49" w:rsidRDefault="00E01853" w:rsidP="00E01853">
          <w:pPr>
            <w:pStyle w:val="47B23C71FD20644DA12494EE5FE047FF"/>
          </w:pPr>
          <w:r w:rsidRPr="009A3444">
            <w:rPr>
              <w:rStyle w:val="PlaceholderText"/>
            </w:rPr>
            <w:t>Click here to enter text.</w:t>
          </w:r>
        </w:p>
      </w:docPartBody>
    </w:docPart>
    <w:docPart>
      <w:docPartPr>
        <w:name w:val="AD1285345A6D2644B89D6DC445EC9DF9"/>
        <w:category>
          <w:name w:val="General"/>
          <w:gallery w:val="placeholder"/>
        </w:category>
        <w:types>
          <w:type w:val="bbPlcHdr"/>
        </w:types>
        <w:behaviors>
          <w:behavior w:val="content"/>
        </w:behaviors>
        <w:guid w:val="{A08984DD-A82C-7749-B36C-794299BC63D8}"/>
      </w:docPartPr>
      <w:docPartBody>
        <w:p w:rsidR="007A3E49" w:rsidRDefault="00E01853" w:rsidP="00E01853">
          <w:pPr>
            <w:pStyle w:val="AD1285345A6D2644B89D6DC445EC9DF9"/>
          </w:pPr>
          <w:r w:rsidRPr="009A3444">
            <w:rPr>
              <w:rStyle w:val="PlaceholderText"/>
            </w:rPr>
            <w:t>Click here to enter text.</w:t>
          </w:r>
        </w:p>
      </w:docPartBody>
    </w:docPart>
    <w:docPart>
      <w:docPartPr>
        <w:name w:val="F2454465E125124F93E510180E25E56F"/>
        <w:category>
          <w:name w:val="General"/>
          <w:gallery w:val="placeholder"/>
        </w:category>
        <w:types>
          <w:type w:val="bbPlcHdr"/>
        </w:types>
        <w:behaviors>
          <w:behavior w:val="content"/>
        </w:behaviors>
        <w:guid w:val="{394F9803-0AA4-2D4D-A7A6-4E564D99756F}"/>
      </w:docPartPr>
      <w:docPartBody>
        <w:p w:rsidR="007A3E49" w:rsidRDefault="00E01853" w:rsidP="00E01853">
          <w:pPr>
            <w:pStyle w:val="F2454465E125124F93E510180E25E56F"/>
          </w:pPr>
          <w:r w:rsidRPr="009A3444">
            <w:rPr>
              <w:rStyle w:val="PlaceholderText"/>
            </w:rPr>
            <w:t>Click here to enter text.</w:t>
          </w:r>
        </w:p>
      </w:docPartBody>
    </w:docPart>
    <w:docPart>
      <w:docPartPr>
        <w:name w:val="A84D1FAC4B248241B0F4E0C63DF95F50"/>
        <w:category>
          <w:name w:val="General"/>
          <w:gallery w:val="placeholder"/>
        </w:category>
        <w:types>
          <w:type w:val="bbPlcHdr"/>
        </w:types>
        <w:behaviors>
          <w:behavior w:val="content"/>
        </w:behaviors>
        <w:guid w:val="{5BC267AE-77DD-AF44-A724-7F5284C748D7}"/>
      </w:docPartPr>
      <w:docPartBody>
        <w:p w:rsidR="007A3E49" w:rsidRDefault="00E01853" w:rsidP="00E01853">
          <w:pPr>
            <w:pStyle w:val="A84D1FAC4B248241B0F4E0C63DF95F50"/>
          </w:pPr>
          <w:r w:rsidRPr="009A3444">
            <w:rPr>
              <w:rStyle w:val="PlaceholderText"/>
            </w:rPr>
            <w:t>Click here to enter text.</w:t>
          </w:r>
        </w:p>
      </w:docPartBody>
    </w:docPart>
    <w:docPart>
      <w:docPartPr>
        <w:name w:val="2788806C187FA24C80BB8DAA247AE96A"/>
        <w:category>
          <w:name w:val="General"/>
          <w:gallery w:val="placeholder"/>
        </w:category>
        <w:types>
          <w:type w:val="bbPlcHdr"/>
        </w:types>
        <w:behaviors>
          <w:behavior w:val="content"/>
        </w:behaviors>
        <w:guid w:val="{7CB2E3FB-1C71-854E-8C45-2656238C87A4}"/>
      </w:docPartPr>
      <w:docPartBody>
        <w:p w:rsidR="007A3E49" w:rsidRDefault="00E01853" w:rsidP="00E01853">
          <w:pPr>
            <w:pStyle w:val="2788806C187FA24C80BB8DAA247AE96A"/>
          </w:pPr>
          <w:r w:rsidRPr="009A3444">
            <w:rPr>
              <w:rStyle w:val="PlaceholderText"/>
            </w:rPr>
            <w:t>Click here to enter text.</w:t>
          </w:r>
        </w:p>
      </w:docPartBody>
    </w:docPart>
    <w:docPart>
      <w:docPartPr>
        <w:name w:val="3C014C1E9AD91C4B949BA2E466C2FAFB"/>
        <w:category>
          <w:name w:val="General"/>
          <w:gallery w:val="placeholder"/>
        </w:category>
        <w:types>
          <w:type w:val="bbPlcHdr"/>
        </w:types>
        <w:behaviors>
          <w:behavior w:val="content"/>
        </w:behaviors>
        <w:guid w:val="{DE0D8B74-8765-954A-AFE2-8131DAEC38CF}"/>
      </w:docPartPr>
      <w:docPartBody>
        <w:p w:rsidR="007A3E49" w:rsidRDefault="00E01853" w:rsidP="00E01853">
          <w:pPr>
            <w:pStyle w:val="3C014C1E9AD91C4B949BA2E466C2FAFB"/>
          </w:pPr>
          <w:r w:rsidRPr="009A3444">
            <w:rPr>
              <w:rStyle w:val="PlaceholderText"/>
            </w:rPr>
            <w:t>Click here to enter text.</w:t>
          </w:r>
        </w:p>
      </w:docPartBody>
    </w:docPart>
    <w:docPart>
      <w:docPartPr>
        <w:name w:val="08DBFB211A023B4E997F1BF06DABE95D"/>
        <w:category>
          <w:name w:val="General"/>
          <w:gallery w:val="placeholder"/>
        </w:category>
        <w:types>
          <w:type w:val="bbPlcHdr"/>
        </w:types>
        <w:behaviors>
          <w:behavior w:val="content"/>
        </w:behaviors>
        <w:guid w:val="{C70A82A6-4E7F-8646-89C8-56B445FA46C5}"/>
      </w:docPartPr>
      <w:docPartBody>
        <w:p w:rsidR="007A3E49" w:rsidRDefault="00E01853" w:rsidP="00E01853">
          <w:pPr>
            <w:pStyle w:val="08DBFB211A023B4E997F1BF06DABE95D"/>
          </w:pPr>
          <w:r w:rsidRPr="009A3444">
            <w:rPr>
              <w:rStyle w:val="PlaceholderText"/>
            </w:rPr>
            <w:t>Click here to enter text.</w:t>
          </w:r>
        </w:p>
      </w:docPartBody>
    </w:docPart>
    <w:docPart>
      <w:docPartPr>
        <w:name w:val="0B3883C9BD6B004792977296693417FD"/>
        <w:category>
          <w:name w:val="General"/>
          <w:gallery w:val="placeholder"/>
        </w:category>
        <w:types>
          <w:type w:val="bbPlcHdr"/>
        </w:types>
        <w:behaviors>
          <w:behavior w:val="content"/>
        </w:behaviors>
        <w:guid w:val="{E6B64491-4240-3A46-90FC-DC57BF8EC718}"/>
      </w:docPartPr>
      <w:docPartBody>
        <w:p w:rsidR="007A3E49" w:rsidRDefault="00E01853" w:rsidP="00E01853">
          <w:pPr>
            <w:pStyle w:val="0B3883C9BD6B004792977296693417FD"/>
          </w:pPr>
          <w:r w:rsidRPr="009A3444">
            <w:rPr>
              <w:rStyle w:val="PlaceholderText"/>
            </w:rPr>
            <w:t>Click here to enter text.</w:t>
          </w:r>
        </w:p>
      </w:docPartBody>
    </w:docPart>
    <w:docPart>
      <w:docPartPr>
        <w:name w:val="F9210E2B30E5014C917D4134A6E92862"/>
        <w:category>
          <w:name w:val="General"/>
          <w:gallery w:val="placeholder"/>
        </w:category>
        <w:types>
          <w:type w:val="bbPlcHdr"/>
        </w:types>
        <w:behaviors>
          <w:behavior w:val="content"/>
        </w:behaviors>
        <w:guid w:val="{EFF6B012-6F1B-9342-90F7-98872211CB58}"/>
      </w:docPartPr>
      <w:docPartBody>
        <w:p w:rsidR="007A3E49" w:rsidRDefault="00E01853" w:rsidP="00E01853">
          <w:pPr>
            <w:pStyle w:val="F9210E2B30E5014C917D4134A6E92862"/>
          </w:pPr>
          <w:r w:rsidRPr="009A3444">
            <w:rPr>
              <w:rStyle w:val="PlaceholderText"/>
            </w:rPr>
            <w:t>Click here to enter text.</w:t>
          </w:r>
        </w:p>
      </w:docPartBody>
    </w:docPart>
    <w:docPart>
      <w:docPartPr>
        <w:name w:val="6CB6106250BA584B913B39F9697AA293"/>
        <w:category>
          <w:name w:val="General"/>
          <w:gallery w:val="placeholder"/>
        </w:category>
        <w:types>
          <w:type w:val="bbPlcHdr"/>
        </w:types>
        <w:behaviors>
          <w:behavior w:val="content"/>
        </w:behaviors>
        <w:guid w:val="{D9DE5A42-B7EE-5445-BC43-4F8D062AA74F}"/>
      </w:docPartPr>
      <w:docPartBody>
        <w:p w:rsidR="007A3E49" w:rsidRDefault="00E01853" w:rsidP="00E01853">
          <w:pPr>
            <w:pStyle w:val="6CB6106250BA584B913B39F9697AA293"/>
          </w:pPr>
          <w:r w:rsidRPr="009A3444">
            <w:rPr>
              <w:rStyle w:val="PlaceholderText"/>
            </w:rPr>
            <w:t>Click here to enter text.</w:t>
          </w:r>
        </w:p>
      </w:docPartBody>
    </w:docPart>
    <w:docPart>
      <w:docPartPr>
        <w:name w:val="BF3B6E5F5006CF489ED35B8ACF7C6E50"/>
        <w:category>
          <w:name w:val="General"/>
          <w:gallery w:val="placeholder"/>
        </w:category>
        <w:types>
          <w:type w:val="bbPlcHdr"/>
        </w:types>
        <w:behaviors>
          <w:behavior w:val="content"/>
        </w:behaviors>
        <w:guid w:val="{F8430FE1-1BB4-324D-815E-271376168FDA}"/>
      </w:docPartPr>
      <w:docPartBody>
        <w:p w:rsidR="007A3E49" w:rsidRDefault="00E01853" w:rsidP="00E01853">
          <w:pPr>
            <w:pStyle w:val="BF3B6E5F5006CF489ED35B8ACF7C6E50"/>
          </w:pPr>
          <w:r w:rsidRPr="009A3444">
            <w:rPr>
              <w:rStyle w:val="PlaceholderText"/>
            </w:rPr>
            <w:t>Click here to enter text.</w:t>
          </w:r>
        </w:p>
      </w:docPartBody>
    </w:docPart>
    <w:docPart>
      <w:docPartPr>
        <w:name w:val="E33A5A0518F71B429322C3287830E6C7"/>
        <w:category>
          <w:name w:val="General"/>
          <w:gallery w:val="placeholder"/>
        </w:category>
        <w:types>
          <w:type w:val="bbPlcHdr"/>
        </w:types>
        <w:behaviors>
          <w:behavior w:val="content"/>
        </w:behaviors>
        <w:guid w:val="{0BEDACF4-CA1B-5746-B2D8-B43F58C32E4F}"/>
      </w:docPartPr>
      <w:docPartBody>
        <w:p w:rsidR="007A3E49" w:rsidRDefault="00E01853" w:rsidP="00E01853">
          <w:pPr>
            <w:pStyle w:val="E33A5A0518F71B429322C3287830E6C7"/>
          </w:pPr>
          <w:r w:rsidRPr="009A3444">
            <w:rPr>
              <w:rStyle w:val="PlaceholderText"/>
            </w:rPr>
            <w:t>Click here to enter text.</w:t>
          </w:r>
        </w:p>
      </w:docPartBody>
    </w:docPart>
    <w:docPart>
      <w:docPartPr>
        <w:name w:val="DE85CB87785DA541BD8E3F5F3FC23844"/>
        <w:category>
          <w:name w:val="General"/>
          <w:gallery w:val="placeholder"/>
        </w:category>
        <w:types>
          <w:type w:val="bbPlcHdr"/>
        </w:types>
        <w:behaviors>
          <w:behavior w:val="content"/>
        </w:behaviors>
        <w:guid w:val="{A4893251-6076-A347-9160-96EC8935CC19}"/>
      </w:docPartPr>
      <w:docPartBody>
        <w:p w:rsidR="006141D3" w:rsidRDefault="00642637" w:rsidP="00642637">
          <w:pPr>
            <w:pStyle w:val="DE85CB87785DA541BD8E3F5F3FC23844"/>
          </w:pPr>
          <w:r w:rsidRPr="009A3444">
            <w:rPr>
              <w:rStyle w:val="PlaceholderText"/>
            </w:rPr>
            <w:t>Click here to enter text.</w:t>
          </w:r>
        </w:p>
      </w:docPartBody>
    </w:docPart>
    <w:docPart>
      <w:docPartPr>
        <w:name w:val="E29EE8E18A07F04CABBA6EB68BD3D737"/>
        <w:category>
          <w:name w:val="General"/>
          <w:gallery w:val="placeholder"/>
        </w:category>
        <w:types>
          <w:type w:val="bbPlcHdr"/>
        </w:types>
        <w:behaviors>
          <w:behavior w:val="content"/>
        </w:behaviors>
        <w:guid w:val="{9D44EE09-072B-9F49-83B6-A4D00B408ABC}"/>
      </w:docPartPr>
      <w:docPartBody>
        <w:p w:rsidR="006141D3" w:rsidRDefault="00642637" w:rsidP="00642637">
          <w:pPr>
            <w:pStyle w:val="E29EE8E18A07F04CABBA6EB68BD3D737"/>
          </w:pPr>
          <w:r w:rsidRPr="009A3444">
            <w:rPr>
              <w:rStyle w:val="PlaceholderText"/>
            </w:rPr>
            <w:t>Click here to enter text.</w:t>
          </w:r>
        </w:p>
      </w:docPartBody>
    </w:docPart>
    <w:docPart>
      <w:docPartPr>
        <w:name w:val="1962EB4173402E429AC0EB7C012E2C10"/>
        <w:category>
          <w:name w:val="General"/>
          <w:gallery w:val="placeholder"/>
        </w:category>
        <w:types>
          <w:type w:val="bbPlcHdr"/>
        </w:types>
        <w:behaviors>
          <w:behavior w:val="content"/>
        </w:behaviors>
        <w:guid w:val="{18730DC7-EF3F-7643-B22C-2E1666CDEE48}"/>
      </w:docPartPr>
      <w:docPartBody>
        <w:p w:rsidR="006141D3" w:rsidRDefault="00642637" w:rsidP="00642637">
          <w:pPr>
            <w:pStyle w:val="1962EB4173402E429AC0EB7C012E2C10"/>
          </w:pPr>
          <w:r w:rsidRPr="009A3444">
            <w:rPr>
              <w:rStyle w:val="PlaceholderText"/>
            </w:rPr>
            <w:t>Click here to enter text.</w:t>
          </w:r>
        </w:p>
      </w:docPartBody>
    </w:docPart>
    <w:docPart>
      <w:docPartPr>
        <w:name w:val="1DF2E6DBDE1E814C95D95530081EAD3A"/>
        <w:category>
          <w:name w:val="General"/>
          <w:gallery w:val="placeholder"/>
        </w:category>
        <w:types>
          <w:type w:val="bbPlcHdr"/>
        </w:types>
        <w:behaviors>
          <w:behavior w:val="content"/>
        </w:behaviors>
        <w:guid w:val="{70A80CEB-E4DE-5D4E-A0CA-C9BA1D3BFE77}"/>
      </w:docPartPr>
      <w:docPartBody>
        <w:p w:rsidR="006141D3" w:rsidRDefault="00642637" w:rsidP="00642637">
          <w:pPr>
            <w:pStyle w:val="1DF2E6DBDE1E814C95D95530081EAD3A"/>
          </w:pPr>
          <w:r w:rsidRPr="009A3444">
            <w:rPr>
              <w:rStyle w:val="PlaceholderText"/>
            </w:rPr>
            <w:t>Click here to enter text.</w:t>
          </w:r>
        </w:p>
      </w:docPartBody>
    </w:docPart>
    <w:docPart>
      <w:docPartPr>
        <w:name w:val="91EE7D1906FE2340A837022B966C5629"/>
        <w:category>
          <w:name w:val="General"/>
          <w:gallery w:val="placeholder"/>
        </w:category>
        <w:types>
          <w:type w:val="bbPlcHdr"/>
        </w:types>
        <w:behaviors>
          <w:behavior w:val="content"/>
        </w:behaviors>
        <w:guid w:val="{93D49335-3C96-E34A-813C-8831F442ADAA}"/>
      </w:docPartPr>
      <w:docPartBody>
        <w:p w:rsidR="006141D3" w:rsidRDefault="00642637" w:rsidP="00642637">
          <w:pPr>
            <w:pStyle w:val="91EE7D1906FE2340A837022B966C5629"/>
          </w:pPr>
          <w:r w:rsidRPr="009A3444">
            <w:rPr>
              <w:rStyle w:val="PlaceholderText"/>
            </w:rPr>
            <w:t>Click here to enter text.</w:t>
          </w:r>
        </w:p>
      </w:docPartBody>
    </w:docPart>
    <w:docPart>
      <w:docPartPr>
        <w:name w:val="561DDB2EC2CE8346B8E9023DC06A1B3B"/>
        <w:category>
          <w:name w:val="General"/>
          <w:gallery w:val="placeholder"/>
        </w:category>
        <w:types>
          <w:type w:val="bbPlcHdr"/>
        </w:types>
        <w:behaviors>
          <w:behavior w:val="content"/>
        </w:behaviors>
        <w:guid w:val="{B95106FD-358E-D746-86BB-7F0FBAF08275}"/>
      </w:docPartPr>
      <w:docPartBody>
        <w:p w:rsidR="00EF1F24" w:rsidRDefault="0083589C" w:rsidP="0083589C">
          <w:pPr>
            <w:pStyle w:val="561DDB2EC2CE8346B8E9023DC06A1B3B"/>
          </w:pPr>
          <w:r w:rsidRPr="009A3444">
            <w:rPr>
              <w:rStyle w:val="PlaceholderText"/>
            </w:rPr>
            <w:t>Click here to enter text.</w:t>
          </w:r>
        </w:p>
      </w:docPartBody>
    </w:docPart>
    <w:docPart>
      <w:docPartPr>
        <w:name w:val="D27F59D3716D4F218496ADA861DE6790"/>
        <w:category>
          <w:name w:val="General"/>
          <w:gallery w:val="placeholder"/>
        </w:category>
        <w:types>
          <w:type w:val="bbPlcHdr"/>
        </w:types>
        <w:behaviors>
          <w:behavior w:val="content"/>
        </w:behaviors>
        <w:guid w:val="{70FAD5E0-CD2C-4140-A3F9-60AB4EBE582C}"/>
      </w:docPartPr>
      <w:docPartBody>
        <w:p w:rsidR="00B46216" w:rsidRDefault="007420DB" w:rsidP="007420DB">
          <w:pPr>
            <w:pStyle w:val="D27F59D3716D4F218496ADA861DE6790"/>
          </w:pPr>
          <w:r w:rsidRPr="009A3444">
            <w:rPr>
              <w:rStyle w:val="PlaceholderText"/>
            </w:rPr>
            <w:t>Click here to enter text.</w:t>
          </w:r>
        </w:p>
      </w:docPartBody>
    </w:docPart>
    <w:docPart>
      <w:docPartPr>
        <w:name w:val="63D139D713F7CE4594C1FC6EDC486D72"/>
        <w:category>
          <w:name w:val="General"/>
          <w:gallery w:val="placeholder"/>
        </w:category>
        <w:types>
          <w:type w:val="bbPlcHdr"/>
        </w:types>
        <w:behaviors>
          <w:behavior w:val="content"/>
        </w:behaviors>
        <w:guid w:val="{A2B733A4-AB76-0647-8509-3012AD8E8444}"/>
      </w:docPartPr>
      <w:docPartBody>
        <w:p w:rsidR="00000000" w:rsidRDefault="00561E78" w:rsidP="00561E78">
          <w:pPr>
            <w:pStyle w:val="63D139D713F7CE4594C1FC6EDC486D72"/>
          </w:pPr>
          <w:r w:rsidRPr="009A34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00"/>
    <w:family w:val="roman"/>
    <w:notTrueType/>
    <w:pitch w:val="default"/>
  </w:font>
  <w:font w:name="TimesNewRomanPS">
    <w:altName w:val="Times New Roman"/>
    <w:panose1 w:val="020B0604020202020204"/>
    <w:charset w:val="00"/>
    <w:family w:val="roman"/>
    <w:notTrueType/>
    <w:pitch w:val="default"/>
  </w:font>
  <w:font w:name="Gautami">
    <w:panose1 w:val="020B0502040204020203"/>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853"/>
    <w:rsid w:val="001011B6"/>
    <w:rsid w:val="0041764E"/>
    <w:rsid w:val="00561E78"/>
    <w:rsid w:val="006141D3"/>
    <w:rsid w:val="00642637"/>
    <w:rsid w:val="00714BFD"/>
    <w:rsid w:val="00734AA5"/>
    <w:rsid w:val="007420DB"/>
    <w:rsid w:val="007A3E49"/>
    <w:rsid w:val="007D5A06"/>
    <w:rsid w:val="0083589C"/>
    <w:rsid w:val="008570BB"/>
    <w:rsid w:val="008F64FD"/>
    <w:rsid w:val="0092156D"/>
    <w:rsid w:val="00A51778"/>
    <w:rsid w:val="00B46216"/>
    <w:rsid w:val="00B67C28"/>
    <w:rsid w:val="00C95815"/>
    <w:rsid w:val="00CB47EB"/>
    <w:rsid w:val="00D925D5"/>
    <w:rsid w:val="00E01853"/>
    <w:rsid w:val="00EF1F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1E78"/>
    <w:rPr>
      <w:color w:val="808080"/>
    </w:rPr>
  </w:style>
  <w:style w:type="paragraph" w:customStyle="1" w:styleId="1ED401A1E9BEEA44A7091CCBE1EAA81A">
    <w:name w:val="1ED401A1E9BEEA44A7091CCBE1EAA81A"/>
    <w:rsid w:val="00E01853"/>
  </w:style>
  <w:style w:type="paragraph" w:customStyle="1" w:styleId="9D97067D405B6244A9C9CEC2400C3B9B">
    <w:name w:val="9D97067D405B6244A9C9CEC2400C3B9B"/>
    <w:rsid w:val="00E01853"/>
  </w:style>
  <w:style w:type="paragraph" w:customStyle="1" w:styleId="6EA2CEC211E53C4883C7E4D12DA275F6">
    <w:name w:val="6EA2CEC211E53C4883C7E4D12DA275F6"/>
    <w:rsid w:val="00E01853"/>
  </w:style>
  <w:style w:type="paragraph" w:customStyle="1" w:styleId="8D77737D22C5C140A3CFAAE4F2672C2E">
    <w:name w:val="8D77737D22C5C140A3CFAAE4F2672C2E"/>
    <w:rsid w:val="00E01853"/>
  </w:style>
  <w:style w:type="paragraph" w:customStyle="1" w:styleId="572038A84F37214394C7828C4B5B22D4">
    <w:name w:val="572038A84F37214394C7828C4B5B22D4"/>
    <w:rsid w:val="00E01853"/>
  </w:style>
  <w:style w:type="paragraph" w:customStyle="1" w:styleId="47B23C71FD20644DA12494EE5FE047FF">
    <w:name w:val="47B23C71FD20644DA12494EE5FE047FF"/>
    <w:rsid w:val="00E01853"/>
  </w:style>
  <w:style w:type="paragraph" w:customStyle="1" w:styleId="AD1285345A6D2644B89D6DC445EC9DF9">
    <w:name w:val="AD1285345A6D2644B89D6DC445EC9DF9"/>
    <w:rsid w:val="00E01853"/>
  </w:style>
  <w:style w:type="paragraph" w:customStyle="1" w:styleId="D27F59D3716D4F218496ADA861DE6790">
    <w:name w:val="D27F59D3716D4F218496ADA861DE6790"/>
    <w:rsid w:val="007420DB"/>
    <w:pPr>
      <w:spacing w:after="160" w:line="259" w:lineRule="auto"/>
    </w:pPr>
    <w:rPr>
      <w:sz w:val="22"/>
      <w:szCs w:val="22"/>
      <w:lang w:val="en-US"/>
    </w:rPr>
  </w:style>
  <w:style w:type="paragraph" w:customStyle="1" w:styleId="F2454465E125124F93E510180E25E56F">
    <w:name w:val="F2454465E125124F93E510180E25E56F"/>
    <w:rsid w:val="00E01853"/>
  </w:style>
  <w:style w:type="paragraph" w:customStyle="1" w:styleId="A84D1FAC4B248241B0F4E0C63DF95F50">
    <w:name w:val="A84D1FAC4B248241B0F4E0C63DF95F50"/>
    <w:rsid w:val="00E01853"/>
  </w:style>
  <w:style w:type="paragraph" w:customStyle="1" w:styleId="2788806C187FA24C80BB8DAA247AE96A">
    <w:name w:val="2788806C187FA24C80BB8DAA247AE96A"/>
    <w:rsid w:val="00E01853"/>
  </w:style>
  <w:style w:type="paragraph" w:customStyle="1" w:styleId="3C014C1E9AD91C4B949BA2E466C2FAFB">
    <w:name w:val="3C014C1E9AD91C4B949BA2E466C2FAFB"/>
    <w:rsid w:val="00E01853"/>
  </w:style>
  <w:style w:type="paragraph" w:customStyle="1" w:styleId="08DBFB211A023B4E997F1BF06DABE95D">
    <w:name w:val="08DBFB211A023B4E997F1BF06DABE95D"/>
    <w:rsid w:val="00E01853"/>
  </w:style>
  <w:style w:type="paragraph" w:customStyle="1" w:styleId="0B3883C9BD6B004792977296693417FD">
    <w:name w:val="0B3883C9BD6B004792977296693417FD"/>
    <w:rsid w:val="00E01853"/>
  </w:style>
  <w:style w:type="paragraph" w:customStyle="1" w:styleId="F9210E2B30E5014C917D4134A6E92862">
    <w:name w:val="F9210E2B30E5014C917D4134A6E92862"/>
    <w:rsid w:val="00E01853"/>
  </w:style>
  <w:style w:type="paragraph" w:customStyle="1" w:styleId="6CB6106250BA584B913B39F9697AA293">
    <w:name w:val="6CB6106250BA584B913B39F9697AA293"/>
    <w:rsid w:val="00E01853"/>
  </w:style>
  <w:style w:type="paragraph" w:customStyle="1" w:styleId="BF3B6E5F5006CF489ED35B8ACF7C6E50">
    <w:name w:val="BF3B6E5F5006CF489ED35B8ACF7C6E50"/>
    <w:rsid w:val="00E01853"/>
  </w:style>
  <w:style w:type="paragraph" w:customStyle="1" w:styleId="E33A5A0518F71B429322C3287830E6C7">
    <w:name w:val="E33A5A0518F71B429322C3287830E6C7"/>
    <w:rsid w:val="00E01853"/>
  </w:style>
  <w:style w:type="paragraph" w:customStyle="1" w:styleId="DE85CB87785DA541BD8E3F5F3FC23844">
    <w:name w:val="DE85CB87785DA541BD8E3F5F3FC23844"/>
    <w:rsid w:val="00642637"/>
  </w:style>
  <w:style w:type="paragraph" w:customStyle="1" w:styleId="E29EE8E18A07F04CABBA6EB68BD3D737">
    <w:name w:val="E29EE8E18A07F04CABBA6EB68BD3D737"/>
    <w:rsid w:val="00642637"/>
  </w:style>
  <w:style w:type="paragraph" w:customStyle="1" w:styleId="1962EB4173402E429AC0EB7C012E2C10">
    <w:name w:val="1962EB4173402E429AC0EB7C012E2C10"/>
    <w:rsid w:val="00642637"/>
  </w:style>
  <w:style w:type="paragraph" w:customStyle="1" w:styleId="1DF2E6DBDE1E814C95D95530081EAD3A">
    <w:name w:val="1DF2E6DBDE1E814C95D95530081EAD3A"/>
    <w:rsid w:val="00642637"/>
  </w:style>
  <w:style w:type="paragraph" w:customStyle="1" w:styleId="91EE7D1906FE2340A837022B966C5629">
    <w:name w:val="91EE7D1906FE2340A837022B966C5629"/>
    <w:rsid w:val="00642637"/>
  </w:style>
  <w:style w:type="paragraph" w:customStyle="1" w:styleId="561DDB2EC2CE8346B8E9023DC06A1B3B">
    <w:name w:val="561DDB2EC2CE8346B8E9023DC06A1B3B"/>
    <w:rsid w:val="0083589C"/>
  </w:style>
  <w:style w:type="paragraph" w:customStyle="1" w:styleId="63D139D713F7CE4594C1FC6EDC486D72">
    <w:name w:val="63D139D713F7CE4594C1FC6EDC486D72"/>
    <w:rsid w:val="00561E7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422E7-D8E6-4EE6-BEB5-F7AE5B118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obbins</dc:creator>
  <cp:keywords/>
  <dc:description/>
  <cp:lastModifiedBy>Sana Shah</cp:lastModifiedBy>
  <cp:revision>2</cp:revision>
  <dcterms:created xsi:type="dcterms:W3CDTF">2023-11-26T21:33:00Z</dcterms:created>
  <dcterms:modified xsi:type="dcterms:W3CDTF">2023-11-26T21:33:00Z</dcterms:modified>
</cp:coreProperties>
</file>